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2C194" w14:textId="44056035" w:rsidR="00945BFA" w:rsidRPr="00B23077" w:rsidRDefault="00945BFA" w:rsidP="00EC0BD6">
      <w:pPr>
        <w:spacing w:line="276" w:lineRule="auto"/>
        <w:contextualSpacing/>
        <w:jc w:val="center"/>
        <w:rPr>
          <w:rFonts w:asciiTheme="majorBidi" w:hAnsiTheme="majorBidi" w:cstheme="majorBidi"/>
          <w:b/>
          <w:bCs/>
          <w:color w:val="3C3C3C"/>
          <w:sz w:val="44"/>
          <w:szCs w:val="44"/>
        </w:rPr>
      </w:pPr>
      <w:r w:rsidRPr="00B23077">
        <w:rPr>
          <w:rFonts w:asciiTheme="majorBidi" w:hAnsiTheme="majorBidi" w:cstheme="majorBidi"/>
          <w:b/>
          <w:bCs/>
          <w:color w:val="3C3C3C"/>
          <w:sz w:val="44"/>
          <w:szCs w:val="44"/>
        </w:rPr>
        <w:t>SAEED BADGHAISH</w:t>
      </w:r>
    </w:p>
    <w:p w14:paraId="21EAEE5A" w14:textId="7535E0D8" w:rsidR="008A5A05" w:rsidRPr="00B23077" w:rsidRDefault="008A5A05" w:rsidP="00EC0BD6">
      <w:pPr>
        <w:spacing w:line="276" w:lineRule="auto"/>
        <w:contextualSpacing/>
        <w:jc w:val="center"/>
        <w:rPr>
          <w:rFonts w:asciiTheme="majorBidi" w:hAnsiTheme="majorBidi" w:cstheme="majorBidi"/>
          <w:color w:val="3C3C3C"/>
          <w:sz w:val="26"/>
          <w:szCs w:val="26"/>
        </w:rPr>
      </w:pPr>
      <w:r w:rsidRPr="00B23077">
        <w:rPr>
          <w:rFonts w:asciiTheme="majorBidi" w:hAnsiTheme="majorBidi" w:cstheme="majorBidi"/>
          <w:color w:val="3C3C3C"/>
          <w:sz w:val="26"/>
          <w:szCs w:val="26"/>
        </w:rPr>
        <w:t>Full Stack Web Developer</w:t>
      </w:r>
    </w:p>
    <w:p w14:paraId="1DE421E9" w14:textId="6626E0EF" w:rsidR="004311EA" w:rsidRPr="001972F3" w:rsidRDefault="004A7DA6" w:rsidP="009F5C59">
      <w:pPr>
        <w:spacing w:line="276" w:lineRule="auto"/>
        <w:contextualSpacing/>
        <w:jc w:val="left"/>
        <w:rPr>
          <w:rFonts w:asciiTheme="majorBidi" w:hAnsiTheme="majorBidi" w:cstheme="majorBidi"/>
          <w:color w:val="3C3C3C"/>
          <w:sz w:val="10"/>
          <w:szCs w:val="10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3C55E383" wp14:editId="17AF3057">
            <wp:simplePos x="0" y="0"/>
            <wp:positionH relativeFrom="column">
              <wp:posOffset>4876800</wp:posOffset>
            </wp:positionH>
            <wp:positionV relativeFrom="paragraph">
              <wp:posOffset>66040</wp:posOffset>
            </wp:positionV>
            <wp:extent cx="180975" cy="180975"/>
            <wp:effectExtent l="0" t="0" r="9525" b="9525"/>
            <wp:wrapNone/>
            <wp:docPr id="1" name="Picture 1" descr="logo website, file globe icon svg wikimedia commons 31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 website, file globe icon svg wikimedia commons 3132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86A21" w:rsidRPr="001972F3">
        <w:rPr>
          <w:noProof/>
          <w:color w:val="3C3C3C"/>
          <w:sz w:val="52"/>
          <w:szCs w:val="52"/>
        </w:rPr>
        <w:drawing>
          <wp:anchor distT="0" distB="0" distL="114300" distR="114300" simplePos="0" relativeHeight="251661312" behindDoc="0" locked="0" layoutInCell="1" allowOverlap="1" wp14:anchorId="456DA13F" wp14:editId="52C967A2">
            <wp:simplePos x="0" y="0"/>
            <wp:positionH relativeFrom="column">
              <wp:posOffset>3429000</wp:posOffset>
            </wp:positionH>
            <wp:positionV relativeFrom="paragraph">
              <wp:posOffset>61595</wp:posOffset>
            </wp:positionV>
            <wp:extent cx="209550" cy="209550"/>
            <wp:effectExtent l="0" t="0" r="0" b="0"/>
            <wp:wrapNone/>
            <wp:docPr id="32" name="Graphic 32" descr="Earth globe: Africa and Eur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Earth globe: Africa and Europe with solid fill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1FBB" w:rsidRPr="001972F3">
        <w:rPr>
          <w:rFonts w:cstheme="minorHAnsi"/>
          <w:noProof/>
          <w:color w:val="3C3C3C"/>
          <w:sz w:val="52"/>
          <w:szCs w:val="52"/>
        </w:rPr>
        <w:drawing>
          <wp:anchor distT="0" distB="0" distL="114300" distR="114300" simplePos="0" relativeHeight="251659264" behindDoc="0" locked="0" layoutInCell="1" allowOverlap="1" wp14:anchorId="55056708" wp14:editId="331432A2">
            <wp:simplePos x="0" y="0"/>
            <wp:positionH relativeFrom="column">
              <wp:posOffset>1595120</wp:posOffset>
            </wp:positionH>
            <wp:positionV relativeFrom="paragraph">
              <wp:posOffset>55880</wp:posOffset>
            </wp:positionV>
            <wp:extent cx="207645" cy="207645"/>
            <wp:effectExtent l="0" t="0" r="1905" b="1905"/>
            <wp:wrapNone/>
            <wp:docPr id="33" name="Graphic 33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Graphic 141" descr="Envelope outlin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45" cy="20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B9C71" w14:textId="6A07A581" w:rsidR="009F5C59" w:rsidRPr="001055F4" w:rsidRDefault="009F5C59" w:rsidP="00085214">
      <w:pPr>
        <w:spacing w:line="276" w:lineRule="auto"/>
        <w:contextualSpacing/>
        <w:jc w:val="left"/>
        <w:rPr>
          <w:rFonts w:asciiTheme="majorBidi" w:hAnsiTheme="majorBidi" w:cstheme="majorBidi"/>
          <w:b/>
          <w:bCs/>
          <w:color w:val="3C3C3C"/>
          <w:sz w:val="48"/>
          <w:szCs w:val="48"/>
        </w:rPr>
      </w:pPr>
      <w:r w:rsidRPr="001055F4">
        <w:rPr>
          <w:noProof/>
          <w:color w:val="3C3C3C"/>
          <w:sz w:val="22"/>
          <w:szCs w:val="16"/>
        </w:rPr>
        <w:drawing>
          <wp:anchor distT="0" distB="0" distL="114300" distR="114300" simplePos="0" relativeHeight="251662336" behindDoc="0" locked="0" layoutInCell="1" allowOverlap="1" wp14:anchorId="1E76D37D" wp14:editId="0D1D89E2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209550" cy="152400"/>
            <wp:effectExtent l="0" t="0" r="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34213" t="-2" r="-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" cy="15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55F4">
        <w:rPr>
          <w:noProof/>
          <w:color w:val="3C3C3C"/>
          <w:sz w:val="22"/>
          <w:szCs w:val="16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5350DB" wp14:editId="5851C2BD">
                <wp:simplePos x="0" y="0"/>
                <wp:positionH relativeFrom="margin">
                  <wp:posOffset>0</wp:posOffset>
                </wp:positionH>
                <wp:positionV relativeFrom="paragraph">
                  <wp:posOffset>224155</wp:posOffset>
                </wp:positionV>
                <wp:extent cx="5943600" cy="9525"/>
                <wp:effectExtent l="0" t="0" r="19050" b="28575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43600" cy="9525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631FF8E7" id="Straight Connector 4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17.65pt" to="468pt,1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x0ZKxgEAANADAAAOAAAAZHJzL2Uyb0RvYy54bWysU02P0zAQvSPxHyzfadLSrtio6R66gguC&#10;il24e51xY8lfGpsm/feMnTYgQKy04mLF9ntv5j1PtnejNewEGLV3LV8uas7ASd9pd2z518f3b95x&#10;FpNwnTDeQcvPEPnd7vWr7RAaWPnemw6QkYiLzRBa3qcUmqqKsgcr4sIHcHSpPFqRaIvHqkMxkLo1&#10;1aqub6rBYxfQS4iRTu+nS74r+kqBTJ+VipCYaTn1lsqKZX3Ka7XbiuaIIvRaXtoQL+jCCu2o6Cx1&#10;L5Jg31H/IWW1RB+9SgvpbeWV0hKKB3KzrH9z89CLAMULhRPDHFP8f7Ly0+mATHctX3PmhKUnekgo&#10;9LFPbO+dowA9snXOaQixIfjeHfCyi+GA2fSo0DJldPhGI1BiIGNsLCmf55RhTEzS4eZ2/fampseQ&#10;dHe7WW2yeDWpZLWAMX0Ab1n+aLnRLmcgGnH6GNMEvUKIl7ua+ihf6Wwgg437Aop8Ub1VYZeJgr1B&#10;dhI0C0JKcGl5KV3Qmaa0MTOxfp54wWcqlGmbyVMO/6w6M0pl79JMttp5/Fv1NF5bVhP+msDkO0fw&#10;5LtzeaESDY1NCfcy4nkuf90X+s8fcfcDAAD//wMAUEsDBBQABgAIAAAAIQBzUfK13gAAAAYBAAAP&#10;AAAAZHJzL2Rvd25yZXYueG1sTI/BTsMwEETvSPyDtUjcqAMRURviVCUIIUQl1JYeenPiJYmI15Ht&#10;tuHvWU5wnJnVzNtiOdlBnNCH3pGC21kCAqlxpqdWwcfu+WYOIkRNRg+OUME3BliWlxeFzo070wZP&#10;29gKLqGQawVdjGMuZWg6tDrM3IjE2afzVkeWvpXG6zOX20HeJUkmre6JFzo9YtVh87U9WgVPh7f3&#10;unpdr1K/Wzxuqpd+P/lKqeurafUAIuIU/47hF5/RoWSm2h3JBDEo4EeigvQ+BcHpIs3YqNnI5iDL&#10;Qv7HL38AAAD//wMAUEsBAi0AFAAGAAgAAAAhALaDOJL+AAAA4QEAABMAAAAAAAAAAAAAAAAAAAAA&#10;AFtDb250ZW50X1R5cGVzXS54bWxQSwECLQAUAAYACAAAACEAOP0h/9YAAACUAQAACwAAAAAAAAAA&#10;AAAAAAAvAQAAX3JlbHMvLnJlbHNQSwECLQAUAAYACAAAACEAcsdGSsYBAADQAwAADgAAAAAAAAAA&#10;AAAAAAAuAgAAZHJzL2Uyb0RvYy54bWxQSwECLQAUAAYACAAAACEAc1Hytd4AAAAGAQAADwAAAAAA&#10;AAAAAAAAAAAgBAAAZHJzL2Rvd25yZXYueG1sUEsFBgAAAAAEAAQA8wAAACsFAAAAAA==&#10;" strokecolor="#4472c4 [3204]" strokeweight="1pt">
                <v:stroke joinstyle="miter"/>
                <w10:wrap anchorx="margin"/>
              </v:line>
            </w:pict>
          </mc:Fallback>
        </mc:AlternateContent>
      </w:r>
      <w:r w:rsidRPr="001055F4">
        <w:rPr>
          <w:rFonts w:asciiTheme="majorBidi" w:hAnsiTheme="majorBidi" w:cstheme="majorBidi"/>
          <w:color w:val="3C3C3C"/>
          <w:sz w:val="20"/>
          <w:szCs w:val="20"/>
        </w:rPr>
        <w:t xml:space="preserve">      </w:t>
      </w:r>
      <w:r w:rsidRPr="001055F4">
        <w:rPr>
          <w:rFonts w:asciiTheme="majorBidi" w:hAnsiTheme="majorBidi" w:cstheme="majorBidi"/>
          <w:color w:val="3C3C3C"/>
          <w:sz w:val="22"/>
          <w:szCs w:val="22"/>
        </w:rPr>
        <w:t xml:space="preserve">+ (966) </w:t>
      </w:r>
      <w:r w:rsidRPr="001055F4">
        <w:rPr>
          <w:color w:val="3C3C3C"/>
          <w:sz w:val="22"/>
          <w:szCs w:val="16"/>
        </w:rPr>
        <w:t>551310213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hyperlink r:id="rId13" w:history="1">
        <w:r w:rsidR="001914C3" w:rsidRPr="007759F3">
          <w:rPr>
            <w:color w:val="2E74B5" w:themeColor="accent5" w:themeShade="BF"/>
            <w:sz w:val="22"/>
            <w:szCs w:val="16"/>
            <w:u w:val="single"/>
          </w:rPr>
          <w:t>Saeedo_98@hotmail.com</w:t>
        </w:r>
        <w:r w:rsidR="001914C3">
          <w:rPr>
            <w:color w:val="3C3C3C"/>
            <w:sz w:val="22"/>
            <w:szCs w:val="16"/>
          </w:rPr>
          <w:t xml:space="preserve"> </w:t>
        </w:r>
      </w:hyperlink>
      <w:r w:rsidR="00CF1FBB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  <w:r w:rsidR="00CF1FBB">
        <w:rPr>
          <w:rFonts w:asciiTheme="majorBidi" w:hAnsiTheme="majorBidi" w:cstheme="majorBidi"/>
          <w:color w:val="3C3C3C"/>
          <w:sz w:val="22"/>
          <w:szCs w:val="22"/>
        </w:rPr>
        <w:tab/>
      </w:r>
      <w:r w:rsidR="00CF1FBB" w:rsidRPr="001055F4">
        <w:rPr>
          <w:rFonts w:asciiTheme="majorBidi" w:hAnsiTheme="majorBidi" w:cstheme="majorBidi"/>
          <w:color w:val="3C3C3C"/>
          <w:sz w:val="22"/>
          <w:szCs w:val="22"/>
        </w:rPr>
        <w:t>Jeddah, Saudi Arabia</w:t>
      </w:r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  </w:t>
      </w:r>
      <w:hyperlink r:id="rId14" w:history="1">
        <w:r w:rsidR="001055F4" w:rsidRPr="002611FC">
          <w:rPr>
            <w:rStyle w:val="Hyperlink"/>
            <w:sz w:val="22"/>
            <w:szCs w:val="16"/>
          </w:rPr>
          <w:t>Saeedo98.com</w:t>
        </w:r>
      </w:hyperlink>
      <w:r w:rsidR="001055F4" w:rsidRPr="001055F4">
        <w:rPr>
          <w:rFonts w:asciiTheme="majorBidi" w:hAnsiTheme="majorBidi" w:cstheme="majorBidi"/>
          <w:b/>
          <w:bCs/>
          <w:color w:val="3C3C3C"/>
          <w:sz w:val="48"/>
          <w:szCs w:val="48"/>
        </w:rPr>
        <w:t xml:space="preserve"> </w:t>
      </w:r>
    </w:p>
    <w:p w14:paraId="56C6C922" w14:textId="2807E011" w:rsidR="009F5C59" w:rsidRPr="00A52E8E" w:rsidRDefault="009F5C59" w:rsidP="00435031">
      <w:pPr>
        <w:spacing w:after="0" w:line="240" w:lineRule="auto"/>
        <w:contextualSpacing/>
        <w:rPr>
          <w:b/>
          <w:bCs/>
          <w:color w:val="4472C4" w:themeColor="accent1"/>
          <w:sz w:val="14"/>
          <w:szCs w:val="14"/>
        </w:rPr>
      </w:pPr>
    </w:p>
    <w:p w14:paraId="6C5860D3" w14:textId="4C0F424D" w:rsidR="00137B55" w:rsidRPr="00384B28" w:rsidRDefault="00137B55" w:rsidP="004A5071">
      <w:pPr>
        <w:tabs>
          <w:tab w:val="left" w:pos="7395"/>
        </w:tabs>
        <w:spacing w:after="0" w:line="240" w:lineRule="auto"/>
        <w:contextualSpacing/>
        <w:jc w:val="center"/>
        <w:rPr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SUMMARY</w:t>
      </w:r>
    </w:p>
    <w:p w14:paraId="26B81AA6" w14:textId="73D83AA9" w:rsidR="00435031" w:rsidRDefault="004C15D4" w:rsidP="00A52E8E">
      <w:pPr>
        <w:spacing w:after="0" w:line="240" w:lineRule="auto"/>
        <w:rPr>
          <w:color w:val="3C3C3C"/>
        </w:rPr>
      </w:pPr>
      <w:r w:rsidRPr="00BB76DA">
        <w:rPr>
          <w:color w:val="3C3C3C"/>
        </w:rPr>
        <w:t>Full Stack</w:t>
      </w:r>
      <w:r w:rsidR="0077162A" w:rsidRPr="00BB76DA">
        <w:rPr>
          <w:color w:val="3C3C3C"/>
        </w:rPr>
        <w:t xml:space="preserve"> Web Developer</w:t>
      </w:r>
      <w:r w:rsidR="001D7108" w:rsidRPr="00BB76DA">
        <w:rPr>
          <w:color w:val="3C3C3C"/>
        </w:rPr>
        <w:t xml:space="preserve"> with </w:t>
      </w:r>
      <w:r w:rsidR="009F513D">
        <w:rPr>
          <w:color w:val="3C3C3C"/>
        </w:rPr>
        <w:t>3</w:t>
      </w:r>
      <w:r w:rsidR="001D7108" w:rsidRPr="00BB76DA">
        <w:rPr>
          <w:color w:val="3C3C3C"/>
        </w:rPr>
        <w:t xml:space="preserve"> years </w:t>
      </w:r>
      <w:r w:rsidR="007D097C" w:rsidRPr="00BB76DA">
        <w:rPr>
          <w:color w:val="3C3C3C"/>
        </w:rPr>
        <w:t>of hands</w:t>
      </w:r>
      <w:r w:rsidR="009D3EC8" w:rsidRPr="00BB76DA">
        <w:rPr>
          <w:color w:val="3C3C3C"/>
        </w:rPr>
        <w:t>-</w:t>
      </w:r>
      <w:r w:rsidR="007D097C" w:rsidRPr="00BB76DA">
        <w:rPr>
          <w:color w:val="3C3C3C"/>
        </w:rPr>
        <w:t xml:space="preserve">on </w:t>
      </w:r>
      <w:r w:rsidR="00B14D70" w:rsidRPr="00BB76DA">
        <w:rPr>
          <w:color w:val="3C3C3C"/>
        </w:rPr>
        <w:t xml:space="preserve">experience </w:t>
      </w:r>
      <w:r w:rsidR="00C3154E" w:rsidRPr="00BB76DA">
        <w:rPr>
          <w:color w:val="3C3C3C"/>
        </w:rPr>
        <w:t xml:space="preserve">designing, developing, </w:t>
      </w:r>
      <w:r w:rsidR="00441EFF" w:rsidRPr="00BB76DA">
        <w:rPr>
          <w:color w:val="3C3C3C"/>
        </w:rPr>
        <w:t>and implementing</w:t>
      </w:r>
      <w:r w:rsidR="00FB3E5A" w:rsidRPr="00BB76DA">
        <w:rPr>
          <w:color w:val="3C3C3C"/>
        </w:rPr>
        <w:t xml:space="preserve"> applications and solutions </w:t>
      </w:r>
      <w:r w:rsidR="00DD1CF3" w:rsidRPr="00BB76DA">
        <w:rPr>
          <w:color w:val="3C3C3C"/>
        </w:rPr>
        <w:t xml:space="preserve">using a range of technologies </w:t>
      </w:r>
      <w:r w:rsidR="006B27F1" w:rsidRPr="00BB76DA">
        <w:rPr>
          <w:color w:val="3C3C3C"/>
        </w:rPr>
        <w:t xml:space="preserve">and programming languages. Seeking to leverage </w:t>
      </w:r>
      <w:r w:rsidR="00B54CC2" w:rsidRPr="00BB76DA">
        <w:rPr>
          <w:color w:val="3C3C3C"/>
        </w:rPr>
        <w:t xml:space="preserve">broad development </w:t>
      </w:r>
      <w:r w:rsidR="003B09F0" w:rsidRPr="00BB76DA">
        <w:rPr>
          <w:color w:val="3C3C3C"/>
        </w:rPr>
        <w:t xml:space="preserve">experience and hands-on </w:t>
      </w:r>
      <w:r w:rsidR="004232F8" w:rsidRPr="00BB76DA">
        <w:rPr>
          <w:color w:val="3C3C3C"/>
        </w:rPr>
        <w:t xml:space="preserve">technical expertise in a challenging role as a </w:t>
      </w:r>
      <w:r w:rsidR="006D76B1" w:rsidRPr="00BB76DA">
        <w:rPr>
          <w:color w:val="3C3C3C"/>
        </w:rPr>
        <w:t>Full</w:t>
      </w:r>
      <w:r w:rsidR="009C61A1" w:rsidRPr="00BB76DA">
        <w:rPr>
          <w:color w:val="3C3C3C"/>
        </w:rPr>
        <w:t xml:space="preserve"> </w:t>
      </w:r>
      <w:r w:rsidR="006D76B1" w:rsidRPr="00BB76DA">
        <w:rPr>
          <w:color w:val="3C3C3C"/>
        </w:rPr>
        <w:t>Stack Web Developer</w:t>
      </w:r>
    </w:p>
    <w:p w14:paraId="31099797" w14:textId="77777777" w:rsidR="00240B14" w:rsidRPr="004E2488" w:rsidRDefault="00240B14" w:rsidP="00A52E8E">
      <w:pPr>
        <w:spacing w:after="0" w:line="240" w:lineRule="auto"/>
        <w:rPr>
          <w:color w:val="3C3C3C"/>
          <w:sz w:val="4"/>
          <w:szCs w:val="4"/>
        </w:rPr>
      </w:pPr>
    </w:p>
    <w:p w14:paraId="5FB66A6F" w14:textId="551926CB" w:rsidR="00137B55" w:rsidRPr="00384B28" w:rsidRDefault="00137B55" w:rsidP="004A5071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XPERIENCE</w:t>
      </w:r>
    </w:p>
    <w:p w14:paraId="741E1A55" w14:textId="2B46040C" w:rsidR="00137B55" w:rsidRPr="00BB76DA" w:rsidRDefault="003D38D7" w:rsidP="00D32A56">
      <w:pPr>
        <w:spacing w:after="0" w:line="240" w:lineRule="auto"/>
        <w:jc w:val="center"/>
        <w:rPr>
          <w:color w:val="3C3C3C"/>
        </w:rPr>
      </w:pPr>
      <w:r w:rsidRPr="00BB76DA">
        <w:rPr>
          <w:b/>
          <w:bCs/>
          <w:color w:val="3C3C3C"/>
        </w:rPr>
        <w:t>University of Jeddah</w:t>
      </w:r>
      <w:r w:rsidR="00156BA4" w:rsidRPr="00BB76DA">
        <w:rPr>
          <w:b/>
          <w:bCs/>
          <w:color w:val="3C3C3C"/>
        </w:rPr>
        <w:t>, Information Technology Center</w:t>
      </w:r>
      <w:r w:rsidR="00015B94" w:rsidRPr="00BB76DA">
        <w:rPr>
          <w:color w:val="3C3C3C"/>
        </w:rPr>
        <w:t xml:space="preserve">, </w:t>
      </w:r>
      <w:r w:rsidR="00015B94" w:rsidRPr="00BB76DA">
        <w:rPr>
          <w:b/>
          <w:bCs/>
          <w:color w:val="3C3C3C"/>
        </w:rPr>
        <w:t>Jeddah, Saudi Arabia</w:t>
      </w:r>
    </w:p>
    <w:p w14:paraId="41E5324E" w14:textId="1E2CEB72" w:rsidR="00137B55" w:rsidRPr="00BB76DA" w:rsidRDefault="00333871" w:rsidP="005814A6">
      <w:pPr>
        <w:pStyle w:val="ListParagraph"/>
        <w:spacing w:after="0" w:line="240" w:lineRule="auto"/>
        <w:ind w:left="36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 xml:space="preserve">Full Stack Web Developer </w:t>
      </w:r>
      <w:r w:rsidR="00E91965" w:rsidRPr="00BB76DA">
        <w:rPr>
          <w:i/>
          <w:iCs/>
          <w:color w:val="3C3C3C"/>
        </w:rPr>
        <w:t>Jul. 2019 –</w:t>
      </w:r>
      <w:r w:rsidRPr="00BB76DA">
        <w:rPr>
          <w:i/>
          <w:iCs/>
          <w:color w:val="3C3C3C"/>
        </w:rPr>
        <w:t xml:space="preserve"> </w:t>
      </w:r>
      <w:r w:rsidR="00E91965" w:rsidRPr="00BB76DA">
        <w:rPr>
          <w:i/>
          <w:iCs/>
          <w:color w:val="3C3C3C"/>
        </w:rPr>
        <w:t>Present</w:t>
      </w:r>
    </w:p>
    <w:p w14:paraId="2D23C752" w14:textId="065FF030" w:rsidR="00C243E5" w:rsidRPr="00BB76DA" w:rsidRDefault="00AE7773" w:rsidP="0095483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P</w:t>
      </w:r>
      <w:r w:rsidRPr="00AE7773">
        <w:rPr>
          <w:color w:val="3C3C3C"/>
        </w:rPr>
        <w:t>articipated in</w:t>
      </w:r>
      <w:r w:rsidR="00954832">
        <w:rPr>
          <w:color w:val="3C3C3C"/>
        </w:rPr>
        <w:t xml:space="preserve"> implementing</w:t>
      </w:r>
      <w:r w:rsidRPr="00AE7773">
        <w:rPr>
          <w:color w:val="3C3C3C"/>
        </w:rPr>
        <w:t xml:space="preserve"> </w:t>
      </w:r>
      <w:r w:rsidR="007269A7" w:rsidRPr="00AE7773">
        <w:rPr>
          <w:color w:val="3C3C3C"/>
        </w:rPr>
        <w:t>several</w:t>
      </w:r>
      <w:r w:rsidRPr="00AE7773">
        <w:rPr>
          <w:color w:val="3C3C3C"/>
        </w:rPr>
        <w:t xml:space="preserve"> projects</w:t>
      </w:r>
      <w:r w:rsidR="003445AD">
        <w:rPr>
          <w:color w:val="3C3C3C"/>
        </w:rPr>
        <w:t xml:space="preserve"> </w:t>
      </w:r>
      <w:r w:rsidRPr="00AE7773">
        <w:rPr>
          <w:color w:val="3C3C3C"/>
        </w:rPr>
        <w:t>focused on process automa</w:t>
      </w:r>
      <w:r w:rsidR="002E532A">
        <w:rPr>
          <w:color w:val="3C3C3C"/>
        </w:rPr>
        <w:t xml:space="preserve">tion </w:t>
      </w:r>
      <w:r w:rsidR="00954832">
        <w:rPr>
          <w:color w:val="3C3C3C"/>
        </w:rPr>
        <w:t>&amp;</w:t>
      </w:r>
      <w:r w:rsidR="002E532A">
        <w:rPr>
          <w:color w:val="3C3C3C"/>
        </w:rPr>
        <w:t xml:space="preserve"> digital transformation</w:t>
      </w:r>
    </w:p>
    <w:p w14:paraId="663E65FD" w14:textId="061A768C" w:rsidR="006D703C" w:rsidRPr="00445E41" w:rsidRDefault="00445E41" w:rsidP="00432650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Upgrade</w:t>
      </w:r>
      <w:r w:rsidR="00901CDA">
        <w:rPr>
          <w:color w:val="3C3C3C"/>
        </w:rPr>
        <w:t>d</w:t>
      </w:r>
      <w:r>
        <w:rPr>
          <w:color w:val="3C3C3C"/>
        </w:rPr>
        <w:t xml:space="preserve"> </w:t>
      </w:r>
      <w:r w:rsidR="00E313C6">
        <w:rPr>
          <w:color w:val="3C3C3C"/>
        </w:rPr>
        <w:t>existing systems</w:t>
      </w:r>
      <w:r>
        <w:rPr>
          <w:color w:val="3C3C3C"/>
        </w:rPr>
        <w:t xml:space="preserve"> as well as maintai</w:t>
      </w:r>
      <w:r w:rsidR="00432650">
        <w:rPr>
          <w:color w:val="3C3C3C"/>
        </w:rPr>
        <w:t>ned</w:t>
      </w:r>
      <w:r>
        <w:rPr>
          <w:color w:val="3C3C3C"/>
        </w:rPr>
        <w:t xml:space="preserve"> by debu</w:t>
      </w:r>
      <w:r w:rsidR="00744AC2">
        <w:rPr>
          <w:color w:val="3C3C3C"/>
        </w:rPr>
        <w:t>gging, tracing, and fixing bugs</w:t>
      </w:r>
    </w:p>
    <w:p w14:paraId="0A27A04A" w14:textId="43E94661" w:rsidR="00A87783" w:rsidRDefault="00A87783" w:rsidP="004571E8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Participated in </w:t>
      </w:r>
      <w:r w:rsidR="0048679D">
        <w:rPr>
          <w:color w:val="3C3C3C"/>
        </w:rPr>
        <w:t>implementation of</w:t>
      </w:r>
      <w:r>
        <w:rPr>
          <w:color w:val="3C3C3C"/>
        </w:rPr>
        <w:t xml:space="preserve"> a system for automating the Release Letter procedures for employees during Covid-19 lockdown, which helped</w:t>
      </w:r>
      <w:r w:rsidR="00BB21E2">
        <w:rPr>
          <w:color w:val="3C3C3C"/>
        </w:rPr>
        <w:t xml:space="preserve"> protect staff from </w:t>
      </w:r>
      <w:r w:rsidR="00E245D5">
        <w:rPr>
          <w:color w:val="3C3C3C"/>
        </w:rPr>
        <w:t>being exposed</w:t>
      </w:r>
      <w:r w:rsidR="00BB21E2">
        <w:rPr>
          <w:color w:val="3C3C3C"/>
        </w:rPr>
        <w:t xml:space="preserve"> to </w:t>
      </w:r>
      <w:r w:rsidR="002B2711">
        <w:rPr>
          <w:color w:val="3C3C3C"/>
        </w:rPr>
        <w:t xml:space="preserve">Covid-19 &amp; </w:t>
      </w:r>
      <w:r w:rsidR="0002340A">
        <w:rPr>
          <w:color w:val="3C3C3C"/>
        </w:rPr>
        <w:t xml:space="preserve">eliminate the spread of the virus through paper contact </w:t>
      </w:r>
      <w:r w:rsidR="002B2711">
        <w:rPr>
          <w:color w:val="3C3C3C"/>
        </w:rPr>
        <w:t>as well as ensuring</w:t>
      </w:r>
      <w:r w:rsidR="000E6221">
        <w:rPr>
          <w:color w:val="3C3C3C"/>
        </w:rPr>
        <w:t xml:space="preserve"> the process </w:t>
      </w:r>
      <w:r w:rsidR="002B2711">
        <w:rPr>
          <w:color w:val="3C3C3C"/>
        </w:rPr>
        <w:t xml:space="preserve">runs </w:t>
      </w:r>
      <w:r w:rsidR="000E6221">
        <w:rPr>
          <w:color w:val="3C3C3C"/>
        </w:rPr>
        <w:t>smoothly &amp; remotely</w:t>
      </w:r>
    </w:p>
    <w:p w14:paraId="13C36BC3" w14:textId="6A824621" w:rsidR="00B010CE" w:rsidRPr="00B010CE" w:rsidRDefault="00B010CE" w:rsidP="00A972B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Languages </w:t>
      </w:r>
      <w:r w:rsidRPr="00BB76DA">
        <w:rPr>
          <w:color w:val="3C3C3C"/>
        </w:rPr>
        <w:t>&amp; technologies used include:</w:t>
      </w:r>
      <w:r>
        <w:rPr>
          <w:color w:val="3C3C3C"/>
        </w:rPr>
        <w:t xml:space="preserve"> </w:t>
      </w:r>
      <w:r w:rsidRPr="00BB76DA">
        <w:rPr>
          <w:color w:val="3C3C3C"/>
        </w:rPr>
        <w:t>.NET</w:t>
      </w:r>
      <w:r w:rsidR="00FE1891">
        <w:rPr>
          <w:color w:val="3C3C3C"/>
        </w:rPr>
        <w:t>,</w:t>
      </w:r>
      <w:r>
        <w:rPr>
          <w:color w:val="3C3C3C"/>
        </w:rPr>
        <w:t xml:space="preserve"> C#, </w:t>
      </w:r>
      <w:r w:rsidRPr="00BB76DA">
        <w:rPr>
          <w:color w:val="3C3C3C"/>
        </w:rPr>
        <w:t>Entity Framework</w:t>
      </w:r>
      <w:r>
        <w:rPr>
          <w:color w:val="3C3C3C"/>
        </w:rPr>
        <w:t xml:space="preserve">, </w:t>
      </w:r>
      <w:r w:rsidRPr="00BB76DA">
        <w:rPr>
          <w:color w:val="3C3C3C"/>
        </w:rPr>
        <w:t>HTML</w:t>
      </w:r>
      <w:r>
        <w:rPr>
          <w:color w:val="3C3C3C"/>
        </w:rPr>
        <w:t>5</w:t>
      </w:r>
      <w:r w:rsidRPr="00BB76DA">
        <w:rPr>
          <w:color w:val="3C3C3C"/>
        </w:rPr>
        <w:t>, CSS</w:t>
      </w:r>
      <w:r>
        <w:rPr>
          <w:color w:val="3C3C3C"/>
        </w:rPr>
        <w:t>3, JavaScript, Bootstrap,</w:t>
      </w:r>
      <w:r w:rsidRPr="00BB76DA">
        <w:rPr>
          <w:color w:val="3C3C3C"/>
        </w:rPr>
        <w:t xml:space="preserve"> </w:t>
      </w:r>
      <w:r>
        <w:rPr>
          <w:color w:val="3C3C3C"/>
        </w:rPr>
        <w:t>SSMS</w:t>
      </w:r>
      <w:r w:rsidRPr="00BB76DA">
        <w:rPr>
          <w:color w:val="3C3C3C"/>
        </w:rPr>
        <w:t xml:space="preserve"> </w:t>
      </w:r>
      <w:r>
        <w:rPr>
          <w:color w:val="3C3C3C"/>
        </w:rPr>
        <w:t xml:space="preserve">(SQL Server Management </w:t>
      </w:r>
      <w:r w:rsidRPr="00BB76DA">
        <w:rPr>
          <w:color w:val="3C3C3C"/>
        </w:rPr>
        <w:t>Studio</w:t>
      </w:r>
      <w:r>
        <w:rPr>
          <w:color w:val="3C3C3C"/>
        </w:rPr>
        <w:t>), Toad</w:t>
      </w:r>
      <w:r w:rsidR="00657B8B">
        <w:rPr>
          <w:color w:val="3C3C3C"/>
        </w:rPr>
        <w:t>, Postman</w:t>
      </w:r>
      <w:r w:rsidR="00C33161">
        <w:rPr>
          <w:color w:val="3C3C3C"/>
        </w:rPr>
        <w:t>, N</w:t>
      </w:r>
      <w:r w:rsidR="002417CF">
        <w:rPr>
          <w:color w:val="3C3C3C"/>
        </w:rPr>
        <w:t>intex</w:t>
      </w:r>
    </w:p>
    <w:p w14:paraId="6D1DB344" w14:textId="77777777" w:rsidR="00240B14" w:rsidRPr="004E2488" w:rsidRDefault="00240B14" w:rsidP="00240B14">
      <w:pPr>
        <w:spacing w:after="0" w:line="240" w:lineRule="auto"/>
        <w:rPr>
          <w:color w:val="3C3C3C"/>
          <w:sz w:val="4"/>
          <w:szCs w:val="4"/>
        </w:rPr>
      </w:pPr>
    </w:p>
    <w:p w14:paraId="62DFCBDA" w14:textId="77777777" w:rsidR="001B19DF" w:rsidRDefault="001B19DF" w:rsidP="001B19DF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384B28">
        <w:rPr>
          <w:b/>
          <w:bCs/>
          <w:color w:val="4472C4" w:themeColor="accent1"/>
          <w:sz w:val="28"/>
          <w:szCs w:val="28"/>
        </w:rPr>
        <w:t>EDUCATION</w:t>
      </w:r>
    </w:p>
    <w:p w14:paraId="3E9C4529" w14:textId="77777777" w:rsidR="001B19DF" w:rsidRPr="00BB76DA" w:rsidRDefault="001B19DF" w:rsidP="001B19DF">
      <w:pPr>
        <w:spacing w:after="0" w:line="240" w:lineRule="auto"/>
        <w:contextualSpacing/>
        <w:jc w:val="center"/>
        <w:rPr>
          <w:b/>
          <w:bCs/>
          <w:color w:val="3C3C3C"/>
          <w:sz w:val="28"/>
          <w:szCs w:val="28"/>
        </w:rPr>
      </w:pPr>
      <w:r w:rsidRPr="00BB76DA">
        <w:rPr>
          <w:b/>
          <w:bCs/>
          <w:color w:val="3C3C3C"/>
        </w:rPr>
        <w:t>Institute of Public Administration, Jeddah, Saudi Arabia</w:t>
      </w:r>
    </w:p>
    <w:p w14:paraId="6D2CBF9A" w14:textId="201486E9" w:rsidR="00435031" w:rsidRDefault="001B19DF" w:rsidP="006F2324">
      <w:pPr>
        <w:spacing w:after="0" w:line="240" w:lineRule="auto"/>
        <w:ind w:firstLine="450"/>
        <w:jc w:val="center"/>
        <w:rPr>
          <w:i/>
          <w:iCs/>
          <w:color w:val="3C3C3C"/>
        </w:rPr>
      </w:pPr>
      <w:r w:rsidRPr="00BB76DA">
        <w:rPr>
          <w:i/>
          <w:iCs/>
          <w:color w:val="3C3C3C"/>
        </w:rPr>
        <w:t>Associate degree in Computer Prog</w:t>
      </w:r>
      <w:r w:rsidR="006F2324">
        <w:rPr>
          <w:i/>
          <w:iCs/>
          <w:color w:val="3C3C3C"/>
        </w:rPr>
        <w:t>ra</w:t>
      </w:r>
      <w:bookmarkStart w:id="1" w:name="_GoBack"/>
      <w:bookmarkEnd w:id="1"/>
      <w:r w:rsidR="006F2324">
        <w:rPr>
          <w:i/>
          <w:iCs/>
          <w:color w:val="3C3C3C"/>
        </w:rPr>
        <w:t xml:space="preserve">mming, 02-May-2019. GPA: 4.91 / </w:t>
      </w:r>
      <w:r w:rsidR="0074792A">
        <w:rPr>
          <w:i/>
          <w:iCs/>
          <w:color w:val="3C3C3C"/>
        </w:rPr>
        <w:t>5</w:t>
      </w:r>
    </w:p>
    <w:p w14:paraId="7474F585" w14:textId="77777777" w:rsidR="00240B14" w:rsidRPr="004E2488" w:rsidRDefault="00240B14" w:rsidP="00A52E8E">
      <w:pPr>
        <w:spacing w:after="0" w:line="240" w:lineRule="auto"/>
        <w:ind w:firstLine="450"/>
        <w:jc w:val="center"/>
        <w:rPr>
          <w:i/>
          <w:iCs/>
          <w:color w:val="3C3C3C"/>
          <w:sz w:val="4"/>
          <w:szCs w:val="2"/>
        </w:rPr>
      </w:pPr>
    </w:p>
    <w:p w14:paraId="072A1568" w14:textId="207581EC" w:rsidR="002C5DE1" w:rsidRDefault="00137B55" w:rsidP="00283E16">
      <w:pPr>
        <w:spacing w:after="0" w:line="240" w:lineRule="auto"/>
        <w:contextualSpacing/>
        <w:jc w:val="center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SKILLS &amp; CORE COMPETENCIES</w:t>
      </w:r>
    </w:p>
    <w:p w14:paraId="4BE4F2EB" w14:textId="4F47018F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Fast learning and assimilation of new information</w:t>
      </w:r>
    </w:p>
    <w:p w14:paraId="4B51A335" w14:textId="3C0D77A9" w:rsidR="00BD5C49" w:rsidRPr="006D6882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cellent problem-solving and critical thinking abilities</w:t>
      </w:r>
    </w:p>
    <w:p w14:paraId="15EF1474" w14:textId="62652AD0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Excellent attention to detail</w:t>
      </w:r>
    </w:p>
    <w:p w14:paraId="0FF064B6" w14:textId="4D25017C" w:rsid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ffective communication</w:t>
      </w:r>
      <w:r>
        <w:rPr>
          <w:color w:val="3C3C3C"/>
        </w:rPr>
        <w:t xml:space="preserve"> and teamwork skills</w:t>
      </w:r>
    </w:p>
    <w:p w14:paraId="2F9A420E" w14:textId="698ECDE3" w:rsidR="00BD5C49" w:rsidRPr="00BD5C49" w:rsidRDefault="00BD5C49" w:rsidP="00BD5C49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Ability to work as part of a team or independently</w:t>
      </w:r>
    </w:p>
    <w:p w14:paraId="4055CA59" w14:textId="318BA7CB" w:rsidR="00AF6239" w:rsidRDefault="006D3872" w:rsidP="00D47B21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C#, Java, Ja</w:t>
      </w:r>
      <w:r w:rsidR="00E905A6">
        <w:rPr>
          <w:color w:val="3C3C3C"/>
        </w:rPr>
        <w:t>vaScript,</w:t>
      </w:r>
      <w:r w:rsidR="006101DA">
        <w:rPr>
          <w:color w:val="3C3C3C"/>
        </w:rPr>
        <w:t xml:space="preserve"> TypeScript,</w:t>
      </w:r>
      <w:r w:rsidR="00876569">
        <w:rPr>
          <w:color w:val="3C3C3C"/>
        </w:rPr>
        <w:t xml:space="preserve"> </w:t>
      </w:r>
      <w:r w:rsidR="00137422">
        <w:rPr>
          <w:color w:val="3C3C3C"/>
        </w:rPr>
        <w:t>SQL</w:t>
      </w:r>
      <w:r w:rsidR="00002FE9">
        <w:rPr>
          <w:color w:val="3C3C3C"/>
        </w:rPr>
        <w:t xml:space="preserve">, </w:t>
      </w:r>
      <w:r w:rsidR="007A0F92">
        <w:rPr>
          <w:color w:val="3C3C3C"/>
        </w:rPr>
        <w:t xml:space="preserve">.NET, </w:t>
      </w:r>
      <w:r w:rsidR="00876569">
        <w:rPr>
          <w:color w:val="3C3C3C"/>
        </w:rPr>
        <w:t>Entity Framework,</w:t>
      </w:r>
      <w:r w:rsidR="00E905A6">
        <w:rPr>
          <w:color w:val="3C3C3C"/>
        </w:rPr>
        <w:t xml:space="preserve"> HTML5, CSS3, Bootstrap, </w:t>
      </w:r>
      <w:r w:rsidR="00280353">
        <w:rPr>
          <w:color w:val="3C3C3C"/>
        </w:rPr>
        <w:t xml:space="preserve">JSON, XML, </w:t>
      </w:r>
      <w:r w:rsidR="00E905A6">
        <w:rPr>
          <w:color w:val="3C3C3C"/>
        </w:rPr>
        <w:t>AJAX</w:t>
      </w:r>
      <w:r w:rsidR="00DF0A80">
        <w:rPr>
          <w:color w:val="3C3C3C"/>
        </w:rPr>
        <w:t>, jQuery</w:t>
      </w:r>
      <w:r w:rsidR="00563129">
        <w:rPr>
          <w:color w:val="3C3C3C"/>
        </w:rPr>
        <w:t>,</w:t>
      </w:r>
      <w:r w:rsidR="000F2D8F">
        <w:rPr>
          <w:color w:val="3C3C3C"/>
        </w:rPr>
        <w:t xml:space="preserve"> Postman, Nintex</w:t>
      </w:r>
      <w:r w:rsidR="00222F52">
        <w:rPr>
          <w:color w:val="3C3C3C"/>
        </w:rPr>
        <w:t xml:space="preserve"> for Sharepoint</w:t>
      </w:r>
      <w:r w:rsidR="000F2D8F">
        <w:rPr>
          <w:color w:val="3C3C3C"/>
        </w:rPr>
        <w:t>,</w:t>
      </w:r>
      <w:r w:rsidR="00222F52">
        <w:rPr>
          <w:color w:val="3C3C3C"/>
        </w:rPr>
        <w:t xml:space="preserve"> Web Apps</w:t>
      </w:r>
    </w:p>
    <w:p w14:paraId="75FB3593" w14:textId="52B744A9" w:rsidR="005E3762" w:rsidRPr="00BB76DA" w:rsidRDefault="005E3762" w:rsidP="003F6C3B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Experienced in developing &amp; managing databases </w:t>
      </w:r>
      <w:r w:rsidRPr="00BB76DA">
        <w:rPr>
          <w:color w:val="3C3C3C"/>
        </w:rPr>
        <w:t>using</w:t>
      </w:r>
      <w:r>
        <w:rPr>
          <w:color w:val="3C3C3C"/>
        </w:rPr>
        <w:t xml:space="preserve"> SSMS</w:t>
      </w:r>
      <w:r w:rsidRPr="00BB76DA">
        <w:rPr>
          <w:color w:val="3C3C3C"/>
        </w:rPr>
        <w:t xml:space="preserve"> </w:t>
      </w:r>
      <w:r>
        <w:rPr>
          <w:color w:val="3C3C3C"/>
        </w:rPr>
        <w:t xml:space="preserve">(SQL Server Management </w:t>
      </w:r>
      <w:r w:rsidRPr="00BB76DA">
        <w:rPr>
          <w:color w:val="3C3C3C"/>
        </w:rPr>
        <w:t>Studio</w:t>
      </w:r>
      <w:r>
        <w:rPr>
          <w:color w:val="3C3C3C"/>
        </w:rPr>
        <w:t>)</w:t>
      </w:r>
      <w:r w:rsidRPr="00BB76DA">
        <w:rPr>
          <w:color w:val="3C3C3C"/>
        </w:rPr>
        <w:t>,</w:t>
      </w:r>
      <w:r w:rsidRPr="00D85D30">
        <w:t xml:space="preserve"> </w:t>
      </w:r>
      <w:r w:rsidRPr="00D85D30">
        <w:rPr>
          <w:color w:val="3C3C3C"/>
        </w:rPr>
        <w:t>Oracle Database XE</w:t>
      </w:r>
      <w:r w:rsidRPr="00BB76DA">
        <w:rPr>
          <w:color w:val="3C3C3C"/>
        </w:rPr>
        <w:t xml:space="preserve"> </w:t>
      </w:r>
      <w:r>
        <w:rPr>
          <w:color w:val="3C3C3C"/>
        </w:rPr>
        <w:t>(</w:t>
      </w:r>
      <w:r w:rsidRPr="00BB76DA">
        <w:rPr>
          <w:color w:val="3C3C3C"/>
        </w:rPr>
        <w:t>Oracle Database Express Edition</w:t>
      </w:r>
      <w:r>
        <w:rPr>
          <w:color w:val="3C3C3C"/>
        </w:rPr>
        <w:t>)</w:t>
      </w:r>
    </w:p>
    <w:p w14:paraId="2CE8A363" w14:textId="70734200" w:rsidR="005E3762" w:rsidRPr="00550444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 with reporting tools, such as: RDLC, Report Builder, Report Viewer</w:t>
      </w:r>
    </w:p>
    <w:p w14:paraId="73D0DB30" w14:textId="0ABAEF77" w:rsidR="005E3762" w:rsidRPr="00BB76DA" w:rsidRDefault="005E3762" w:rsidP="005E3762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Pr="00BB76DA">
        <w:rPr>
          <w:color w:val="3C3C3C"/>
        </w:rPr>
        <w:t xml:space="preserve"> </w:t>
      </w:r>
      <w:r>
        <w:rPr>
          <w:color w:val="3C3C3C"/>
        </w:rPr>
        <w:t>with</w:t>
      </w:r>
      <w:r w:rsidRPr="00BB76DA">
        <w:rPr>
          <w:color w:val="3C3C3C"/>
        </w:rPr>
        <w:t xml:space="preserve"> Version Control using </w:t>
      </w:r>
      <w:r>
        <w:rPr>
          <w:color w:val="3C3C3C"/>
        </w:rPr>
        <w:t xml:space="preserve">Azure DevOps Server </w:t>
      </w:r>
      <w:r w:rsidRPr="00BB76DA">
        <w:rPr>
          <w:color w:val="3C3C3C"/>
        </w:rPr>
        <w:t>and GitHub</w:t>
      </w:r>
    </w:p>
    <w:p w14:paraId="69D7E53F" w14:textId="7CB2E34E" w:rsidR="00DE2906" w:rsidRPr="00252BBC" w:rsidRDefault="004533FA" w:rsidP="00252BBC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="005E3762">
        <w:rPr>
          <w:color w:val="3C3C3C"/>
        </w:rPr>
        <w:t xml:space="preserve"> with using Telerik l</w:t>
      </w:r>
      <w:r w:rsidR="00252BBC">
        <w:rPr>
          <w:color w:val="3C3C3C"/>
        </w:rPr>
        <w:t xml:space="preserve">ibrary of </w:t>
      </w:r>
      <w:r w:rsidR="00AD3FB0">
        <w:rPr>
          <w:color w:val="3C3C3C"/>
        </w:rPr>
        <w:t xml:space="preserve">user interface </w:t>
      </w:r>
      <w:r w:rsidR="00252BBC">
        <w:rPr>
          <w:color w:val="3C3C3C"/>
        </w:rPr>
        <w:t>controls</w:t>
      </w:r>
    </w:p>
    <w:p w14:paraId="7DF2AF70" w14:textId="7F8E42D4" w:rsidR="009A5A83" w:rsidRPr="00BB76DA" w:rsidRDefault="00C14A01" w:rsidP="009A5A83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</w:t>
      </w:r>
      <w:r w:rsidR="00AA1836" w:rsidRPr="00BB76DA">
        <w:rPr>
          <w:color w:val="3C3C3C"/>
        </w:rPr>
        <w:t>Object-Oriented Programming</w:t>
      </w:r>
    </w:p>
    <w:p w14:paraId="28C68CB0" w14:textId="3CE5ED40" w:rsidR="00C14A01" w:rsidRPr="004D2C48" w:rsidRDefault="009B2375" w:rsidP="004D2C48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Familiar</w:t>
      </w:r>
      <w:r w:rsidR="0029664D" w:rsidRPr="00BB76DA">
        <w:rPr>
          <w:color w:val="3C3C3C"/>
        </w:rPr>
        <w:t xml:space="preserve"> </w:t>
      </w:r>
      <w:r>
        <w:rPr>
          <w:color w:val="3C3C3C"/>
        </w:rPr>
        <w:t xml:space="preserve">with </w:t>
      </w:r>
      <w:r w:rsidR="0029664D" w:rsidRPr="00BB76DA">
        <w:rPr>
          <w:color w:val="3C3C3C"/>
        </w:rPr>
        <w:t>using third party JavaScript libraries</w:t>
      </w:r>
    </w:p>
    <w:p w14:paraId="752FF4F0" w14:textId="26E2DC30" w:rsidR="009A5A83" w:rsidRPr="00BB76DA" w:rsidRDefault="00C14A01" w:rsidP="00201B55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>I</w:t>
      </w:r>
      <w:r w:rsidRPr="00BB76DA">
        <w:rPr>
          <w:color w:val="3C3C3C"/>
        </w:rPr>
        <w:t xml:space="preserve">nterested </w:t>
      </w:r>
      <w:r w:rsidR="00C93086" w:rsidRPr="00BB76DA">
        <w:rPr>
          <w:color w:val="3C3C3C"/>
        </w:rPr>
        <w:t xml:space="preserve">in </w:t>
      </w:r>
      <w:r w:rsidR="007747B2" w:rsidRPr="00BB76DA">
        <w:rPr>
          <w:color w:val="3C3C3C"/>
        </w:rPr>
        <w:t>following best practices</w:t>
      </w:r>
      <w:r w:rsidR="00FB7781" w:rsidRPr="00BB76DA">
        <w:rPr>
          <w:color w:val="3C3C3C"/>
        </w:rPr>
        <w:t xml:space="preserve"> in </w:t>
      </w:r>
      <w:r w:rsidR="00065FB9">
        <w:rPr>
          <w:color w:val="3C3C3C"/>
        </w:rPr>
        <w:t xml:space="preserve">software </w:t>
      </w:r>
      <w:r w:rsidR="00201B55">
        <w:rPr>
          <w:color w:val="3C3C3C"/>
        </w:rPr>
        <w:t>engineering</w:t>
      </w:r>
      <w:r w:rsidR="004D2C48">
        <w:rPr>
          <w:color w:val="3C3C3C"/>
        </w:rPr>
        <w:t xml:space="preserve"> &amp; coding by </w:t>
      </w:r>
      <w:r w:rsidR="004D2C48" w:rsidRPr="00BB76DA">
        <w:rPr>
          <w:color w:val="3C3C3C"/>
        </w:rPr>
        <w:t>writing clean, maintainable code</w:t>
      </w:r>
    </w:p>
    <w:p w14:paraId="2F6DCFD5" w14:textId="730DEEFA" w:rsidR="006B4EE1" w:rsidRDefault="00AA1836" w:rsidP="001A1157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B76DA">
        <w:rPr>
          <w:color w:val="3C3C3C"/>
        </w:rPr>
        <w:t>Experience in</w:t>
      </w:r>
      <w:r w:rsidR="001A1157">
        <w:rPr>
          <w:color w:val="3C3C3C"/>
        </w:rPr>
        <w:t xml:space="preserve"> Java</w:t>
      </w:r>
      <w:r w:rsidR="00DF796E">
        <w:rPr>
          <w:color w:val="3C3C3C"/>
        </w:rPr>
        <w:t xml:space="preserve"> Mobile A</w:t>
      </w:r>
      <w:r w:rsidRPr="00BB76DA">
        <w:rPr>
          <w:color w:val="3C3C3C"/>
        </w:rPr>
        <w:t>pp development for</w:t>
      </w:r>
      <w:r w:rsidR="00DF796E">
        <w:rPr>
          <w:color w:val="3C3C3C"/>
        </w:rPr>
        <w:t xml:space="preserve"> Android using Android Studio</w:t>
      </w:r>
    </w:p>
    <w:p w14:paraId="5480858A" w14:textId="39E453D4" w:rsidR="00B54169" w:rsidRDefault="00B54169" w:rsidP="004B627A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 w:rsidRPr="00B54169">
        <w:rPr>
          <w:color w:val="3C3C3C"/>
        </w:rPr>
        <w:t>Familiar with developing and consuming</w:t>
      </w:r>
      <w:r w:rsidR="00076530" w:rsidRPr="00B54169">
        <w:rPr>
          <w:color w:val="3C3C3C"/>
        </w:rPr>
        <w:t xml:space="preserve"> RESTful </w:t>
      </w:r>
      <w:r w:rsidRPr="00B54169">
        <w:rPr>
          <w:color w:val="3C3C3C"/>
        </w:rPr>
        <w:t>APIs</w:t>
      </w:r>
    </w:p>
    <w:p w14:paraId="28A48E5C" w14:textId="3B971E0F" w:rsidR="00240B14" w:rsidRDefault="002C645B" w:rsidP="00240B14">
      <w:pPr>
        <w:pStyle w:val="ListParagraph"/>
        <w:numPr>
          <w:ilvl w:val="0"/>
          <w:numId w:val="4"/>
        </w:numPr>
        <w:spacing w:after="0" w:line="240" w:lineRule="auto"/>
        <w:rPr>
          <w:color w:val="3C3C3C"/>
        </w:rPr>
      </w:pPr>
      <w:r>
        <w:rPr>
          <w:color w:val="3C3C3C"/>
        </w:rPr>
        <w:t xml:space="preserve">Familiar with using Postman to test and ensure functionality of </w:t>
      </w:r>
      <w:r w:rsidR="00722880">
        <w:rPr>
          <w:color w:val="3C3C3C"/>
        </w:rPr>
        <w:t xml:space="preserve">RESTful </w:t>
      </w:r>
      <w:r>
        <w:rPr>
          <w:color w:val="3C3C3C"/>
        </w:rPr>
        <w:t>APIs</w:t>
      </w:r>
    </w:p>
    <w:p w14:paraId="0009AC69" w14:textId="2F68FDA4" w:rsidR="00240B14" w:rsidRPr="00D8412B" w:rsidRDefault="00D56064" w:rsidP="00240B14">
      <w:pPr>
        <w:spacing w:after="0" w:line="240" w:lineRule="auto"/>
        <w:rPr>
          <w:color w:val="3C3C3C"/>
          <w:sz w:val="8"/>
          <w:szCs w:val="8"/>
        </w:rPr>
      </w:pPr>
      <w:r w:rsidRPr="00D56064">
        <w:rPr>
          <w:b/>
          <w:bCs/>
          <w:noProof/>
          <w:color w:val="4472C4" w:themeColor="accent1"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5408" behindDoc="1" locked="0" layoutInCell="1" allowOverlap="1" wp14:anchorId="40A99AA6" wp14:editId="02CCE91D">
                <wp:simplePos x="0" y="0"/>
                <wp:positionH relativeFrom="column">
                  <wp:posOffset>4657725</wp:posOffset>
                </wp:positionH>
                <wp:positionV relativeFrom="paragraph">
                  <wp:posOffset>5715</wp:posOffset>
                </wp:positionV>
                <wp:extent cx="1764030" cy="561975"/>
                <wp:effectExtent l="0" t="0" r="7620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64030" cy="561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1C5F74" w14:textId="4032DF85" w:rsidR="00D56064" w:rsidRDefault="00D56064" w:rsidP="00D56064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74DF99DF" w14:textId="27CAF488" w:rsidR="00D56064" w:rsidRPr="00094F68" w:rsidRDefault="00D56064" w:rsidP="00D56064">
                            <w:pPr>
                              <w:spacing w:after="0" w:line="240" w:lineRule="auto"/>
                              <w:jc w:val="left"/>
                              <w:rPr>
                                <w:color w:val="3C3C3C"/>
                                <w:szCs w:val="24"/>
                              </w:rPr>
                            </w:pPr>
                            <w:r>
                              <w:rPr>
                                <w:color w:val="3C3C3C"/>
                                <w:szCs w:val="24"/>
                              </w:rPr>
                              <w:t>Available upon request</w:t>
                            </w:r>
                          </w:p>
                          <w:p w14:paraId="206F9CD0" w14:textId="77777777" w:rsidR="00D56064" w:rsidRPr="00493E83" w:rsidRDefault="00D56064" w:rsidP="00D56064">
                            <w:pPr>
                              <w:spacing w:after="0" w:line="240" w:lineRule="auto"/>
                              <w:contextualSpacing/>
                              <w:jc w:val="left"/>
                              <w:rPr>
                                <w:b/>
                                <w:bCs/>
                                <w:color w:val="4472C4" w:themeColor="accent1"/>
                                <w:sz w:val="28"/>
                                <w:szCs w:val="28"/>
                              </w:rPr>
                            </w:pPr>
                          </w:p>
                          <w:p w14:paraId="68E38A96" w14:textId="20C15F9F" w:rsidR="00D56064" w:rsidRDefault="00D56064" w:rsidP="00D56064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0A99AA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6.75pt;margin-top:.45pt;width:138.9pt;height:44.25pt;z-index:-2516510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+SuIQIAAB0EAAAOAAAAZHJzL2Uyb0RvYy54bWysU9tu2zAMfR+wfxD0vtjxcmmMOEWXLsOA&#10;7gK0+wBZlmNhkqhJSuzs60fJaZptb8P8IIgmeXh4SK1vB63IUTgvwVR0OskpEYZDI82+ot+edm9u&#10;KPGBmYYpMKKiJ+Hp7eb1q3VvS1FAB6oRjiCI8WVvK9qFYMss87wTmvkJWGHQ2YLTLKDp9lnjWI/o&#10;WmVFni+yHlxjHXDhPf69H510k/DbVvDwpW29CERVFLmFdLp01vHMNmtW7h2zneRnGuwfWGgmDRa9&#10;QN2zwMjByb+gtOQOPLRhwkFn0LaSi9QDdjPN/+jmsWNWpF5QHG8vMvn/B8s/H786IpuKFtMlJYZp&#10;HNKTGAJ5BwMpoj699SWGPVoMDAP+xjmnXr19AP7dEwPbjpm9uHMO+k6wBvlNY2Z2lTri+AhS95+g&#10;wTLsECABDa3TUTyUgyA6zul0mU2kwmPJ5WKWv0UXR998MV0t56kEK5+zrfPhgwBN4qWiDmef0Nnx&#10;wYfIhpXPIbGYByWbnVQqGW5fb5UjR4Z7skvfGf23MGVIX9HVvJgnZAMxP62QlgH3WEld0Zs8fjGd&#10;lVGN96ZJ98CkGu/IRJmzPFGRUZsw1AMGRs1qaE4olINxX/F94aUD95OSHne1ov7HgTlBifpoUOzV&#10;dDaLy52M2XxZoOGuPfW1hxmOUBUNlIzXbUgPIvI1cIdDaWXS64XJmSvuYJLx/F7ikl/bKerlVW9+&#10;AQAA//8DAFBLAwQUAAYACAAAACEAGJCYEt0AAAAIAQAADwAAAGRycy9kb3ducmV2LnhtbEyPQU+D&#10;QBSE7yb+h80z8WLsgrSlII9GTTReW/sDFvYViOxbwm4L/fduT/Y4mcnMN8V2Nr040+g6ywjxIgJB&#10;XFvdcYNw+Pl83oBwXrFWvWVCuJCDbXl/V6hc24l3dN77RoQSdrlCaL0fcild3ZJRbmEH4uAd7WiU&#10;D3JspB7VFMpNL1+iaC2N6jgstGqgj5bq3/3JIBy/p6dVNlVf/pDulut31aWVvSA+PsxvryA8zf4/&#10;DFf8gA5lYKrsibUTPUKaJKsQRchAXO0ojhMQFcImW4IsC3l7oPwDAAD//wMAUEsBAi0AFAAGAAgA&#10;AAAhALaDOJL+AAAA4QEAABMAAAAAAAAAAAAAAAAAAAAAAFtDb250ZW50X1R5cGVzXS54bWxQSwEC&#10;LQAUAAYACAAAACEAOP0h/9YAAACUAQAACwAAAAAAAAAAAAAAAAAvAQAAX3JlbHMvLnJlbHNQSwEC&#10;LQAUAAYACAAAACEAJw/kriECAAAdBAAADgAAAAAAAAAAAAAAAAAuAgAAZHJzL2Uyb0RvYy54bWxQ&#10;SwECLQAUAAYACAAAACEAGJCYEt0AAAAIAQAADwAAAAAAAAAAAAAAAAB7BAAAZHJzL2Rvd25yZXYu&#10;eG1sUEsFBgAAAAAEAAQA8wAAAIUFAAAAAA==&#10;" stroked="f">
                <v:textbox>
                  <w:txbxContent>
                    <w:p w14:paraId="481C5F74" w14:textId="4032DF85" w:rsidR="00D56064" w:rsidRDefault="00D56064" w:rsidP="00D56064">
                      <w:pPr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  <w:t>REFERENCES</w:t>
                      </w:r>
                    </w:p>
                    <w:p w14:paraId="74DF99DF" w14:textId="27CAF488" w:rsidR="00D56064" w:rsidRPr="00094F68" w:rsidRDefault="00D56064" w:rsidP="00D56064">
                      <w:pPr>
                        <w:spacing w:after="0" w:line="240" w:lineRule="auto"/>
                        <w:jc w:val="left"/>
                        <w:rPr>
                          <w:color w:val="3C3C3C"/>
                          <w:szCs w:val="24"/>
                        </w:rPr>
                      </w:pPr>
                      <w:r>
                        <w:rPr>
                          <w:color w:val="3C3C3C"/>
                          <w:szCs w:val="24"/>
                        </w:rPr>
                        <w:t>Available upon request</w:t>
                      </w:r>
                    </w:p>
                    <w:p w14:paraId="206F9CD0" w14:textId="77777777" w:rsidR="00D56064" w:rsidRPr="00493E83" w:rsidRDefault="00D56064" w:rsidP="00D56064">
                      <w:pPr>
                        <w:spacing w:after="0" w:line="240" w:lineRule="auto"/>
                        <w:contextualSpacing/>
                        <w:jc w:val="left"/>
                        <w:rPr>
                          <w:b/>
                          <w:bCs/>
                          <w:color w:val="4472C4" w:themeColor="accent1"/>
                          <w:sz w:val="28"/>
                          <w:szCs w:val="28"/>
                        </w:rPr>
                      </w:pPr>
                    </w:p>
                    <w:p w14:paraId="68E38A96" w14:textId="20C15F9F" w:rsidR="00D56064" w:rsidRDefault="00D56064" w:rsidP="00D56064"/>
                  </w:txbxContent>
                </v:textbox>
              </v:shape>
            </w:pict>
          </mc:Fallback>
        </mc:AlternateContent>
      </w:r>
    </w:p>
    <w:p w14:paraId="0F6D3C81" w14:textId="29590117" w:rsidR="00137B55" w:rsidRPr="00493E83" w:rsidRDefault="00137B55" w:rsidP="00D56064">
      <w:pPr>
        <w:tabs>
          <w:tab w:val="left" w:pos="8340"/>
          <w:tab w:val="right" w:pos="9360"/>
        </w:tabs>
        <w:spacing w:after="0" w:line="240" w:lineRule="auto"/>
        <w:contextualSpacing/>
        <w:jc w:val="left"/>
        <w:rPr>
          <w:b/>
          <w:bCs/>
          <w:color w:val="4472C4" w:themeColor="accent1"/>
          <w:sz w:val="28"/>
          <w:szCs w:val="28"/>
        </w:rPr>
      </w:pPr>
      <w:r w:rsidRPr="00493E83">
        <w:rPr>
          <w:b/>
          <w:bCs/>
          <w:color w:val="4472C4" w:themeColor="accent1"/>
          <w:sz w:val="28"/>
          <w:szCs w:val="28"/>
        </w:rPr>
        <w:t>LANGUAGES</w:t>
      </w:r>
      <w:r w:rsidR="00D56064">
        <w:rPr>
          <w:b/>
          <w:bCs/>
          <w:color w:val="4472C4" w:themeColor="accent1"/>
          <w:sz w:val="28"/>
          <w:szCs w:val="28"/>
        </w:rPr>
        <w:tab/>
      </w:r>
    </w:p>
    <w:p w14:paraId="2DEE18AF" w14:textId="08A2F2D2" w:rsidR="00F2471B" w:rsidRPr="00094F68" w:rsidRDefault="00720AB0" w:rsidP="0054314C">
      <w:pPr>
        <w:spacing w:after="0" w:line="240" w:lineRule="auto"/>
        <w:jc w:val="left"/>
        <w:rPr>
          <w:color w:val="3C3C3C"/>
          <w:szCs w:val="24"/>
        </w:rPr>
      </w:pPr>
      <w:r w:rsidRPr="00094F68">
        <w:rPr>
          <w:color w:val="3C3C3C"/>
          <w:szCs w:val="24"/>
        </w:rPr>
        <w:t>English</w:t>
      </w:r>
      <w:r w:rsidR="00112B5B">
        <w:rPr>
          <w:color w:val="3C3C3C"/>
          <w:szCs w:val="24"/>
        </w:rPr>
        <w:t xml:space="preserve"> –</w:t>
      </w:r>
      <w:r w:rsidRPr="00094F68">
        <w:rPr>
          <w:color w:val="3C3C3C"/>
          <w:szCs w:val="24"/>
        </w:rPr>
        <w:t xml:space="preserve"> </w:t>
      </w:r>
      <w:r w:rsidR="00137B55" w:rsidRPr="00094F68">
        <w:rPr>
          <w:color w:val="3C3C3C"/>
          <w:szCs w:val="24"/>
        </w:rPr>
        <w:t>Arabic</w:t>
      </w:r>
      <w:r w:rsidR="00112B5B">
        <w:rPr>
          <w:color w:val="3C3C3C"/>
          <w:szCs w:val="24"/>
        </w:rPr>
        <w:t xml:space="preserve"> </w:t>
      </w:r>
      <w:r w:rsidR="008A0CED">
        <w:rPr>
          <w:color w:val="3C3C3C"/>
          <w:szCs w:val="24"/>
        </w:rPr>
        <w:t>–</w:t>
      </w:r>
      <w:r w:rsidR="009470D4">
        <w:rPr>
          <w:color w:val="3C3C3C"/>
          <w:szCs w:val="24"/>
        </w:rPr>
        <w:t xml:space="preserve"> Turkish</w:t>
      </w:r>
    </w:p>
    <w:sectPr w:rsidR="00F2471B" w:rsidRPr="00094F68" w:rsidSect="007167AF">
      <w:pgSz w:w="12240" w:h="15840"/>
      <w:pgMar w:top="1080" w:right="1440" w:bottom="1080" w:left="1440" w:header="14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3E8165" w14:textId="77777777" w:rsidR="00DB0BF2" w:rsidRDefault="00DB0BF2" w:rsidP="00137B55">
      <w:pPr>
        <w:spacing w:after="0" w:line="240" w:lineRule="auto"/>
      </w:pPr>
      <w:r>
        <w:separator/>
      </w:r>
    </w:p>
  </w:endnote>
  <w:endnote w:type="continuationSeparator" w:id="0">
    <w:p w14:paraId="6F9BDEB1" w14:textId="77777777" w:rsidR="00DB0BF2" w:rsidRDefault="00DB0BF2" w:rsidP="00137B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8E7A47" w14:textId="77777777" w:rsidR="00DB0BF2" w:rsidRDefault="00DB0BF2" w:rsidP="00137B55">
      <w:pPr>
        <w:spacing w:after="0" w:line="240" w:lineRule="auto"/>
      </w:pPr>
      <w:bookmarkStart w:id="0" w:name="_Hlk80798307"/>
      <w:bookmarkEnd w:id="0"/>
      <w:r>
        <w:separator/>
      </w:r>
    </w:p>
  </w:footnote>
  <w:footnote w:type="continuationSeparator" w:id="0">
    <w:p w14:paraId="526CBAA8" w14:textId="77777777" w:rsidR="00DB0BF2" w:rsidRDefault="00DB0BF2" w:rsidP="00137B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E63EB9"/>
    <w:multiLevelType w:val="hybridMultilevel"/>
    <w:tmpl w:val="15523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EC39DB"/>
    <w:multiLevelType w:val="hybridMultilevel"/>
    <w:tmpl w:val="5EC2A7BE"/>
    <w:lvl w:ilvl="0" w:tplc="CCF6762E">
      <w:numFmt w:val="bullet"/>
      <w:lvlText w:val="•"/>
      <w:lvlJc w:val="left"/>
      <w:pPr>
        <w:ind w:left="1440" w:hanging="720"/>
      </w:pPr>
      <w:rPr>
        <w:rFonts w:ascii="Cambria" w:eastAsiaTheme="minorHAnsi" w:hAnsi="Cambria" w:cs="Times New Roman" w:hint="default"/>
      </w:rPr>
    </w:lvl>
    <w:lvl w:ilvl="1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311F82"/>
    <w:multiLevelType w:val="hybridMultilevel"/>
    <w:tmpl w:val="CDF48E90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440FD7"/>
    <w:multiLevelType w:val="hybridMultilevel"/>
    <w:tmpl w:val="B582EB84"/>
    <w:lvl w:ilvl="0" w:tplc="5544929E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E32BB"/>
    <w:multiLevelType w:val="hybridMultilevel"/>
    <w:tmpl w:val="C248FC2C"/>
    <w:lvl w:ilvl="0" w:tplc="5544929E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936869"/>
    <w:multiLevelType w:val="hybridMultilevel"/>
    <w:tmpl w:val="8D465E62"/>
    <w:lvl w:ilvl="0" w:tplc="9D72AB22">
      <w:start w:val="2"/>
      <w:numFmt w:val="bullet"/>
      <w:lvlText w:val="-"/>
      <w:lvlJc w:val="left"/>
      <w:pPr>
        <w:ind w:left="353" w:hanging="360"/>
      </w:pPr>
      <w:rPr>
        <w:rFonts w:ascii="Times New Roman" w:eastAsiaTheme="minorHAnsi" w:hAnsi="Times New Roman" w:cs="Times New Roman" w:hint="default"/>
      </w:rPr>
    </w:lvl>
    <w:lvl w:ilvl="1" w:tplc="324272D6">
      <w:start w:val="1"/>
      <w:numFmt w:val="bullet"/>
      <w:lvlText w:val="▸"/>
      <w:lvlJc w:val="left"/>
      <w:pPr>
        <w:ind w:left="1073" w:hanging="360"/>
      </w:pPr>
      <w:rPr>
        <w:rFonts w:ascii="Cambria" w:hAnsi="Cambria" w:hint="default"/>
      </w:rPr>
    </w:lvl>
    <w:lvl w:ilvl="2" w:tplc="04090005" w:tentative="1">
      <w:start w:val="1"/>
      <w:numFmt w:val="bullet"/>
      <w:lvlText w:val=""/>
      <w:lvlJc w:val="left"/>
      <w:pPr>
        <w:ind w:left="17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13" w:hanging="360"/>
      </w:pPr>
      <w:rPr>
        <w:rFonts w:ascii="Wingdings" w:hAnsi="Wingdings" w:hint="default"/>
      </w:rPr>
    </w:lvl>
  </w:abstractNum>
  <w:abstractNum w:abstractNumId="6" w15:restartNumberingAfterBreak="0">
    <w:nsid w:val="541919DD"/>
    <w:multiLevelType w:val="hybridMultilevel"/>
    <w:tmpl w:val="2BD27154"/>
    <w:lvl w:ilvl="0" w:tplc="2BF6F29E">
      <w:start w:val="2"/>
      <w:numFmt w:val="bullet"/>
      <w:lvlText w:val="-"/>
      <w:lvlJc w:val="left"/>
      <w:pPr>
        <w:ind w:left="5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7" w15:restartNumberingAfterBreak="0">
    <w:nsid w:val="587A1215"/>
    <w:multiLevelType w:val="hybridMultilevel"/>
    <w:tmpl w:val="E05010B2"/>
    <w:lvl w:ilvl="0" w:tplc="324272D6">
      <w:start w:val="1"/>
      <w:numFmt w:val="bullet"/>
      <w:lvlText w:val="▸"/>
      <w:lvlJc w:val="left"/>
      <w:pPr>
        <w:ind w:left="810" w:hanging="360"/>
      </w:pPr>
      <w:rPr>
        <w:rFonts w:ascii="Cambria" w:hAnsi="Cambria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5DEC6383"/>
    <w:multiLevelType w:val="hybridMultilevel"/>
    <w:tmpl w:val="A9547342"/>
    <w:lvl w:ilvl="0" w:tplc="12B02654"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E8569BF"/>
    <w:multiLevelType w:val="hybridMultilevel"/>
    <w:tmpl w:val="282C6C16"/>
    <w:lvl w:ilvl="0" w:tplc="5544929E">
      <w:numFmt w:val="bullet"/>
      <w:lvlText w:val="•"/>
      <w:lvlJc w:val="left"/>
      <w:pPr>
        <w:ind w:left="1620" w:hanging="72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739A2DD3"/>
    <w:multiLevelType w:val="hybridMultilevel"/>
    <w:tmpl w:val="6302D41E"/>
    <w:lvl w:ilvl="0" w:tplc="324272D6">
      <w:start w:val="1"/>
      <w:numFmt w:val="bullet"/>
      <w:lvlText w:val="▸"/>
      <w:lvlJc w:val="left"/>
      <w:pPr>
        <w:ind w:left="180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5"/>
  </w:num>
  <w:num w:numId="4">
    <w:abstractNumId w:val="7"/>
  </w:num>
  <w:num w:numId="5">
    <w:abstractNumId w:val="9"/>
  </w:num>
  <w:num w:numId="6">
    <w:abstractNumId w:val="4"/>
  </w:num>
  <w:num w:numId="7">
    <w:abstractNumId w:val="3"/>
  </w:num>
  <w:num w:numId="8">
    <w:abstractNumId w:val="2"/>
  </w:num>
  <w:num w:numId="9">
    <w:abstractNumId w:val="0"/>
  </w:num>
  <w:num w:numId="10">
    <w:abstractNumId w:val="8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2NzIxtTA0MLQ0tDBW0lEKTi0uzszPAykwqgUA7FPQjCwAAAA="/>
  </w:docVars>
  <w:rsids>
    <w:rsidRoot w:val="006366B1"/>
    <w:rsid w:val="00001169"/>
    <w:rsid w:val="00002FE9"/>
    <w:rsid w:val="000065C1"/>
    <w:rsid w:val="00013FED"/>
    <w:rsid w:val="00015B94"/>
    <w:rsid w:val="000174DD"/>
    <w:rsid w:val="0002035D"/>
    <w:rsid w:val="0002340A"/>
    <w:rsid w:val="000240F1"/>
    <w:rsid w:val="00025CBB"/>
    <w:rsid w:val="00032C7E"/>
    <w:rsid w:val="00035315"/>
    <w:rsid w:val="00052A47"/>
    <w:rsid w:val="00060C13"/>
    <w:rsid w:val="00065FB9"/>
    <w:rsid w:val="00076530"/>
    <w:rsid w:val="00083FCF"/>
    <w:rsid w:val="00085214"/>
    <w:rsid w:val="00094F68"/>
    <w:rsid w:val="000952A7"/>
    <w:rsid w:val="000C415D"/>
    <w:rsid w:val="000C6B2B"/>
    <w:rsid w:val="000C72AD"/>
    <w:rsid w:val="000D133B"/>
    <w:rsid w:val="000D6978"/>
    <w:rsid w:val="000E0418"/>
    <w:rsid w:val="000E6221"/>
    <w:rsid w:val="000F25A6"/>
    <w:rsid w:val="000F2D8F"/>
    <w:rsid w:val="000F5F39"/>
    <w:rsid w:val="000F713F"/>
    <w:rsid w:val="00100E91"/>
    <w:rsid w:val="001055F4"/>
    <w:rsid w:val="00112B5B"/>
    <w:rsid w:val="00123570"/>
    <w:rsid w:val="00126D77"/>
    <w:rsid w:val="00127444"/>
    <w:rsid w:val="00133241"/>
    <w:rsid w:val="001344A5"/>
    <w:rsid w:val="0013681E"/>
    <w:rsid w:val="00136A64"/>
    <w:rsid w:val="00136B22"/>
    <w:rsid w:val="00137422"/>
    <w:rsid w:val="00137B55"/>
    <w:rsid w:val="001505E6"/>
    <w:rsid w:val="0015249B"/>
    <w:rsid w:val="00156BA4"/>
    <w:rsid w:val="001914C3"/>
    <w:rsid w:val="00192BC4"/>
    <w:rsid w:val="00195726"/>
    <w:rsid w:val="001972F3"/>
    <w:rsid w:val="001A1157"/>
    <w:rsid w:val="001B19DF"/>
    <w:rsid w:val="001B1DEB"/>
    <w:rsid w:val="001B213A"/>
    <w:rsid w:val="001C1632"/>
    <w:rsid w:val="001D46E2"/>
    <w:rsid w:val="001D7108"/>
    <w:rsid w:val="001E0309"/>
    <w:rsid w:val="001E1039"/>
    <w:rsid w:val="001E1E68"/>
    <w:rsid w:val="001E3FBF"/>
    <w:rsid w:val="001E4750"/>
    <w:rsid w:val="001F3DDD"/>
    <w:rsid w:val="001F40C0"/>
    <w:rsid w:val="002006BF"/>
    <w:rsid w:val="00201B55"/>
    <w:rsid w:val="00220BC4"/>
    <w:rsid w:val="00222C7C"/>
    <w:rsid w:val="00222F52"/>
    <w:rsid w:val="002324FE"/>
    <w:rsid w:val="00235DFE"/>
    <w:rsid w:val="00240B14"/>
    <w:rsid w:val="002417CF"/>
    <w:rsid w:val="00247DE6"/>
    <w:rsid w:val="00252BBC"/>
    <w:rsid w:val="00256569"/>
    <w:rsid w:val="002611FC"/>
    <w:rsid w:val="00263B5D"/>
    <w:rsid w:val="00264910"/>
    <w:rsid w:val="002661CB"/>
    <w:rsid w:val="00280353"/>
    <w:rsid w:val="00282952"/>
    <w:rsid w:val="00283E16"/>
    <w:rsid w:val="00286A21"/>
    <w:rsid w:val="0029664D"/>
    <w:rsid w:val="002A0B74"/>
    <w:rsid w:val="002B2073"/>
    <w:rsid w:val="002B2711"/>
    <w:rsid w:val="002B30A2"/>
    <w:rsid w:val="002C48A8"/>
    <w:rsid w:val="002C5DE1"/>
    <w:rsid w:val="002C645B"/>
    <w:rsid w:val="002D0E53"/>
    <w:rsid w:val="002D70F4"/>
    <w:rsid w:val="002E532A"/>
    <w:rsid w:val="002F13D8"/>
    <w:rsid w:val="002F47ED"/>
    <w:rsid w:val="002F5484"/>
    <w:rsid w:val="00307E81"/>
    <w:rsid w:val="00312380"/>
    <w:rsid w:val="003202F9"/>
    <w:rsid w:val="00325329"/>
    <w:rsid w:val="003272C6"/>
    <w:rsid w:val="00333871"/>
    <w:rsid w:val="003445AD"/>
    <w:rsid w:val="0034506B"/>
    <w:rsid w:val="003474A8"/>
    <w:rsid w:val="00356506"/>
    <w:rsid w:val="00361C63"/>
    <w:rsid w:val="00384B28"/>
    <w:rsid w:val="00386844"/>
    <w:rsid w:val="003904AE"/>
    <w:rsid w:val="00392600"/>
    <w:rsid w:val="003A3FE8"/>
    <w:rsid w:val="003B09F0"/>
    <w:rsid w:val="003B4304"/>
    <w:rsid w:val="003B5481"/>
    <w:rsid w:val="003B744F"/>
    <w:rsid w:val="003C1BB9"/>
    <w:rsid w:val="003C52AC"/>
    <w:rsid w:val="003D18A2"/>
    <w:rsid w:val="003D38D7"/>
    <w:rsid w:val="003D4DD8"/>
    <w:rsid w:val="003E0063"/>
    <w:rsid w:val="003E28FE"/>
    <w:rsid w:val="003E2ADE"/>
    <w:rsid w:val="003F6C3B"/>
    <w:rsid w:val="00407E2C"/>
    <w:rsid w:val="00410FBA"/>
    <w:rsid w:val="004232F8"/>
    <w:rsid w:val="00424BFD"/>
    <w:rsid w:val="00427258"/>
    <w:rsid w:val="004311EA"/>
    <w:rsid w:val="00432650"/>
    <w:rsid w:val="00435031"/>
    <w:rsid w:val="0043783A"/>
    <w:rsid w:val="00441EFF"/>
    <w:rsid w:val="00445E41"/>
    <w:rsid w:val="00453310"/>
    <w:rsid w:val="004533FA"/>
    <w:rsid w:val="004571E8"/>
    <w:rsid w:val="00466AFC"/>
    <w:rsid w:val="00470959"/>
    <w:rsid w:val="00472799"/>
    <w:rsid w:val="00474302"/>
    <w:rsid w:val="00482A21"/>
    <w:rsid w:val="00484ED7"/>
    <w:rsid w:val="0048679D"/>
    <w:rsid w:val="00493E83"/>
    <w:rsid w:val="004A2E74"/>
    <w:rsid w:val="004A5071"/>
    <w:rsid w:val="004A7DA6"/>
    <w:rsid w:val="004B2E94"/>
    <w:rsid w:val="004B627A"/>
    <w:rsid w:val="004C03C1"/>
    <w:rsid w:val="004C15D4"/>
    <w:rsid w:val="004D085B"/>
    <w:rsid w:val="004D2C48"/>
    <w:rsid w:val="004D4E01"/>
    <w:rsid w:val="004E2488"/>
    <w:rsid w:val="004E25DA"/>
    <w:rsid w:val="004E52B7"/>
    <w:rsid w:val="004F34AF"/>
    <w:rsid w:val="004F727E"/>
    <w:rsid w:val="0050488C"/>
    <w:rsid w:val="0051004E"/>
    <w:rsid w:val="00515675"/>
    <w:rsid w:val="0052043A"/>
    <w:rsid w:val="00524478"/>
    <w:rsid w:val="00526987"/>
    <w:rsid w:val="0053659E"/>
    <w:rsid w:val="00542B20"/>
    <w:rsid w:val="0054314C"/>
    <w:rsid w:val="00545806"/>
    <w:rsid w:val="00550444"/>
    <w:rsid w:val="005530B6"/>
    <w:rsid w:val="00561171"/>
    <w:rsid w:val="00563129"/>
    <w:rsid w:val="0056421D"/>
    <w:rsid w:val="00564F3B"/>
    <w:rsid w:val="00567FC2"/>
    <w:rsid w:val="00577EA1"/>
    <w:rsid w:val="005814A6"/>
    <w:rsid w:val="00581656"/>
    <w:rsid w:val="005834B9"/>
    <w:rsid w:val="00584AB6"/>
    <w:rsid w:val="0058775C"/>
    <w:rsid w:val="005900E1"/>
    <w:rsid w:val="00591EF8"/>
    <w:rsid w:val="005B1863"/>
    <w:rsid w:val="005D3098"/>
    <w:rsid w:val="005D4384"/>
    <w:rsid w:val="005E3762"/>
    <w:rsid w:val="005F41F0"/>
    <w:rsid w:val="005F472A"/>
    <w:rsid w:val="00600796"/>
    <w:rsid w:val="00602BE6"/>
    <w:rsid w:val="00606560"/>
    <w:rsid w:val="006101DA"/>
    <w:rsid w:val="00616050"/>
    <w:rsid w:val="006200E6"/>
    <w:rsid w:val="006221F0"/>
    <w:rsid w:val="006249EA"/>
    <w:rsid w:val="00634D56"/>
    <w:rsid w:val="00634F1F"/>
    <w:rsid w:val="006366B1"/>
    <w:rsid w:val="00637FAE"/>
    <w:rsid w:val="00641824"/>
    <w:rsid w:val="006528C6"/>
    <w:rsid w:val="00657B8B"/>
    <w:rsid w:val="006663B7"/>
    <w:rsid w:val="00675119"/>
    <w:rsid w:val="00677B7B"/>
    <w:rsid w:val="00682FBF"/>
    <w:rsid w:val="00685B99"/>
    <w:rsid w:val="0069563A"/>
    <w:rsid w:val="006A082D"/>
    <w:rsid w:val="006B0B42"/>
    <w:rsid w:val="006B1564"/>
    <w:rsid w:val="006B27F1"/>
    <w:rsid w:val="006B2B8B"/>
    <w:rsid w:val="006B4EE1"/>
    <w:rsid w:val="006B72A6"/>
    <w:rsid w:val="006C1433"/>
    <w:rsid w:val="006D3872"/>
    <w:rsid w:val="006D6882"/>
    <w:rsid w:val="006D703C"/>
    <w:rsid w:val="006D76B1"/>
    <w:rsid w:val="006E7022"/>
    <w:rsid w:val="006E77FE"/>
    <w:rsid w:val="006F2324"/>
    <w:rsid w:val="006F2F33"/>
    <w:rsid w:val="006F565C"/>
    <w:rsid w:val="006F6037"/>
    <w:rsid w:val="006F774F"/>
    <w:rsid w:val="00703864"/>
    <w:rsid w:val="00714AA1"/>
    <w:rsid w:val="007167AF"/>
    <w:rsid w:val="00720AB0"/>
    <w:rsid w:val="00721D51"/>
    <w:rsid w:val="00722880"/>
    <w:rsid w:val="00723E27"/>
    <w:rsid w:val="007269A7"/>
    <w:rsid w:val="007420B3"/>
    <w:rsid w:val="00743242"/>
    <w:rsid w:val="00744AC2"/>
    <w:rsid w:val="00745BF7"/>
    <w:rsid w:val="0074792A"/>
    <w:rsid w:val="00747D69"/>
    <w:rsid w:val="007513CD"/>
    <w:rsid w:val="007536C1"/>
    <w:rsid w:val="0077162A"/>
    <w:rsid w:val="007747B2"/>
    <w:rsid w:val="007759F3"/>
    <w:rsid w:val="00781E19"/>
    <w:rsid w:val="00784656"/>
    <w:rsid w:val="00795522"/>
    <w:rsid w:val="007A0F92"/>
    <w:rsid w:val="007A218B"/>
    <w:rsid w:val="007A75E0"/>
    <w:rsid w:val="007C285B"/>
    <w:rsid w:val="007D097C"/>
    <w:rsid w:val="007D258D"/>
    <w:rsid w:val="007D5316"/>
    <w:rsid w:val="007F041B"/>
    <w:rsid w:val="008034D4"/>
    <w:rsid w:val="00812CE2"/>
    <w:rsid w:val="00814848"/>
    <w:rsid w:val="00820747"/>
    <w:rsid w:val="00823E4C"/>
    <w:rsid w:val="008265FB"/>
    <w:rsid w:val="0082667F"/>
    <w:rsid w:val="008333F3"/>
    <w:rsid w:val="00833B91"/>
    <w:rsid w:val="00840298"/>
    <w:rsid w:val="00841A55"/>
    <w:rsid w:val="00876569"/>
    <w:rsid w:val="00895318"/>
    <w:rsid w:val="00895565"/>
    <w:rsid w:val="008A0CED"/>
    <w:rsid w:val="008A474F"/>
    <w:rsid w:val="008A5A05"/>
    <w:rsid w:val="008B343C"/>
    <w:rsid w:val="008B5913"/>
    <w:rsid w:val="008B7148"/>
    <w:rsid w:val="008C0A05"/>
    <w:rsid w:val="008C4C3A"/>
    <w:rsid w:val="008C5DD2"/>
    <w:rsid w:val="008C70A6"/>
    <w:rsid w:val="008F0B84"/>
    <w:rsid w:val="009017E8"/>
    <w:rsid w:val="00901CDA"/>
    <w:rsid w:val="009039A0"/>
    <w:rsid w:val="00907CC7"/>
    <w:rsid w:val="009170E8"/>
    <w:rsid w:val="00935119"/>
    <w:rsid w:val="009443B1"/>
    <w:rsid w:val="00945BFA"/>
    <w:rsid w:val="0094680A"/>
    <w:rsid w:val="009470D4"/>
    <w:rsid w:val="00954832"/>
    <w:rsid w:val="00963A99"/>
    <w:rsid w:val="00974BFE"/>
    <w:rsid w:val="009854A2"/>
    <w:rsid w:val="009856B9"/>
    <w:rsid w:val="00987CE0"/>
    <w:rsid w:val="00993B90"/>
    <w:rsid w:val="00997E01"/>
    <w:rsid w:val="009A25EE"/>
    <w:rsid w:val="009A5A83"/>
    <w:rsid w:val="009B0E32"/>
    <w:rsid w:val="009B0F2F"/>
    <w:rsid w:val="009B2375"/>
    <w:rsid w:val="009B6043"/>
    <w:rsid w:val="009C61A1"/>
    <w:rsid w:val="009D0311"/>
    <w:rsid w:val="009D06F3"/>
    <w:rsid w:val="009D3EC8"/>
    <w:rsid w:val="009D4F6A"/>
    <w:rsid w:val="009E4299"/>
    <w:rsid w:val="009E72E8"/>
    <w:rsid w:val="009F1485"/>
    <w:rsid w:val="009F513D"/>
    <w:rsid w:val="009F5C59"/>
    <w:rsid w:val="00A02C2C"/>
    <w:rsid w:val="00A05085"/>
    <w:rsid w:val="00A10CB2"/>
    <w:rsid w:val="00A13A44"/>
    <w:rsid w:val="00A16B0A"/>
    <w:rsid w:val="00A24E74"/>
    <w:rsid w:val="00A327E2"/>
    <w:rsid w:val="00A3472B"/>
    <w:rsid w:val="00A36C8C"/>
    <w:rsid w:val="00A40AC5"/>
    <w:rsid w:val="00A52E8E"/>
    <w:rsid w:val="00A53867"/>
    <w:rsid w:val="00A754C0"/>
    <w:rsid w:val="00A87783"/>
    <w:rsid w:val="00A96916"/>
    <w:rsid w:val="00A972BC"/>
    <w:rsid w:val="00AA094F"/>
    <w:rsid w:val="00AA1836"/>
    <w:rsid w:val="00AA74F0"/>
    <w:rsid w:val="00AC3775"/>
    <w:rsid w:val="00AD3FB0"/>
    <w:rsid w:val="00AE732E"/>
    <w:rsid w:val="00AE7773"/>
    <w:rsid w:val="00AF4A0D"/>
    <w:rsid w:val="00AF6239"/>
    <w:rsid w:val="00AF6B45"/>
    <w:rsid w:val="00B010CE"/>
    <w:rsid w:val="00B05CF6"/>
    <w:rsid w:val="00B10592"/>
    <w:rsid w:val="00B14D70"/>
    <w:rsid w:val="00B15A72"/>
    <w:rsid w:val="00B20624"/>
    <w:rsid w:val="00B23077"/>
    <w:rsid w:val="00B43FC2"/>
    <w:rsid w:val="00B44629"/>
    <w:rsid w:val="00B4705D"/>
    <w:rsid w:val="00B54169"/>
    <w:rsid w:val="00B54CC2"/>
    <w:rsid w:val="00B72773"/>
    <w:rsid w:val="00B8181D"/>
    <w:rsid w:val="00B8375A"/>
    <w:rsid w:val="00B90954"/>
    <w:rsid w:val="00B93CB7"/>
    <w:rsid w:val="00BB1B9C"/>
    <w:rsid w:val="00BB21E2"/>
    <w:rsid w:val="00BB46A3"/>
    <w:rsid w:val="00BB52BD"/>
    <w:rsid w:val="00BB6B95"/>
    <w:rsid w:val="00BB76DA"/>
    <w:rsid w:val="00BD5C49"/>
    <w:rsid w:val="00BE0F6A"/>
    <w:rsid w:val="00BF7D85"/>
    <w:rsid w:val="00C0107D"/>
    <w:rsid w:val="00C14A01"/>
    <w:rsid w:val="00C1781A"/>
    <w:rsid w:val="00C243E5"/>
    <w:rsid w:val="00C300D3"/>
    <w:rsid w:val="00C3154E"/>
    <w:rsid w:val="00C33161"/>
    <w:rsid w:val="00C33CC2"/>
    <w:rsid w:val="00C34BE4"/>
    <w:rsid w:val="00C35BCB"/>
    <w:rsid w:val="00C4104C"/>
    <w:rsid w:val="00C417C0"/>
    <w:rsid w:val="00C43842"/>
    <w:rsid w:val="00C43E2F"/>
    <w:rsid w:val="00C46340"/>
    <w:rsid w:val="00C46666"/>
    <w:rsid w:val="00C47846"/>
    <w:rsid w:val="00C47E52"/>
    <w:rsid w:val="00C5129E"/>
    <w:rsid w:val="00C5193F"/>
    <w:rsid w:val="00C53EC8"/>
    <w:rsid w:val="00C5445A"/>
    <w:rsid w:val="00C54E17"/>
    <w:rsid w:val="00C6465F"/>
    <w:rsid w:val="00C74175"/>
    <w:rsid w:val="00C7571A"/>
    <w:rsid w:val="00C77CC8"/>
    <w:rsid w:val="00C802C6"/>
    <w:rsid w:val="00C82D82"/>
    <w:rsid w:val="00C93086"/>
    <w:rsid w:val="00CA401F"/>
    <w:rsid w:val="00CA7138"/>
    <w:rsid w:val="00CB2088"/>
    <w:rsid w:val="00CB385E"/>
    <w:rsid w:val="00CE4D17"/>
    <w:rsid w:val="00CF1FBB"/>
    <w:rsid w:val="00CF7D8F"/>
    <w:rsid w:val="00D278AA"/>
    <w:rsid w:val="00D32A56"/>
    <w:rsid w:val="00D469F7"/>
    <w:rsid w:val="00D46A90"/>
    <w:rsid w:val="00D47B21"/>
    <w:rsid w:val="00D50496"/>
    <w:rsid w:val="00D55F31"/>
    <w:rsid w:val="00D55F94"/>
    <w:rsid w:val="00D56064"/>
    <w:rsid w:val="00D618E9"/>
    <w:rsid w:val="00D80A4A"/>
    <w:rsid w:val="00D823E5"/>
    <w:rsid w:val="00D8412B"/>
    <w:rsid w:val="00D85D30"/>
    <w:rsid w:val="00D86C29"/>
    <w:rsid w:val="00D870C0"/>
    <w:rsid w:val="00D87B72"/>
    <w:rsid w:val="00DA452B"/>
    <w:rsid w:val="00DB0BF2"/>
    <w:rsid w:val="00DC1BF8"/>
    <w:rsid w:val="00DD0AE8"/>
    <w:rsid w:val="00DD1CF3"/>
    <w:rsid w:val="00DE2906"/>
    <w:rsid w:val="00DF0A80"/>
    <w:rsid w:val="00DF4172"/>
    <w:rsid w:val="00DF4658"/>
    <w:rsid w:val="00DF796E"/>
    <w:rsid w:val="00E04681"/>
    <w:rsid w:val="00E04B50"/>
    <w:rsid w:val="00E17890"/>
    <w:rsid w:val="00E2224C"/>
    <w:rsid w:val="00E245D5"/>
    <w:rsid w:val="00E313C6"/>
    <w:rsid w:val="00E32E32"/>
    <w:rsid w:val="00E33406"/>
    <w:rsid w:val="00E404EF"/>
    <w:rsid w:val="00E46238"/>
    <w:rsid w:val="00E52BD4"/>
    <w:rsid w:val="00E532AB"/>
    <w:rsid w:val="00E547EB"/>
    <w:rsid w:val="00E61642"/>
    <w:rsid w:val="00E631E8"/>
    <w:rsid w:val="00E70549"/>
    <w:rsid w:val="00E740F9"/>
    <w:rsid w:val="00E8036A"/>
    <w:rsid w:val="00E83D13"/>
    <w:rsid w:val="00E85883"/>
    <w:rsid w:val="00E85CE1"/>
    <w:rsid w:val="00E905A6"/>
    <w:rsid w:val="00E91965"/>
    <w:rsid w:val="00E95660"/>
    <w:rsid w:val="00E96AE8"/>
    <w:rsid w:val="00EA4B94"/>
    <w:rsid w:val="00EC0BD6"/>
    <w:rsid w:val="00EC447B"/>
    <w:rsid w:val="00ED3178"/>
    <w:rsid w:val="00ED4352"/>
    <w:rsid w:val="00EE46E6"/>
    <w:rsid w:val="00EE7D4F"/>
    <w:rsid w:val="00EF475E"/>
    <w:rsid w:val="00EF6482"/>
    <w:rsid w:val="00F057F6"/>
    <w:rsid w:val="00F1507F"/>
    <w:rsid w:val="00F17FE6"/>
    <w:rsid w:val="00F20370"/>
    <w:rsid w:val="00F2471B"/>
    <w:rsid w:val="00F35085"/>
    <w:rsid w:val="00F43A34"/>
    <w:rsid w:val="00F520A5"/>
    <w:rsid w:val="00F52794"/>
    <w:rsid w:val="00F65E0E"/>
    <w:rsid w:val="00F7334D"/>
    <w:rsid w:val="00F74E73"/>
    <w:rsid w:val="00F81004"/>
    <w:rsid w:val="00F811C1"/>
    <w:rsid w:val="00F831B0"/>
    <w:rsid w:val="00F86080"/>
    <w:rsid w:val="00F93350"/>
    <w:rsid w:val="00F95A98"/>
    <w:rsid w:val="00FB3E5A"/>
    <w:rsid w:val="00FB7781"/>
    <w:rsid w:val="00FC12F6"/>
    <w:rsid w:val="00FC26D0"/>
    <w:rsid w:val="00FD1E89"/>
    <w:rsid w:val="00FD2DBB"/>
    <w:rsid w:val="00FE1891"/>
    <w:rsid w:val="00FE19F1"/>
    <w:rsid w:val="00FE3CA7"/>
    <w:rsid w:val="00FF29AE"/>
    <w:rsid w:val="00FF5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34703185"/>
  <w15:chartTrackingRefBased/>
  <w15:docId w15:val="{9629E4DB-4520-4677-B135-68E7B246D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0549"/>
    <w:pPr>
      <w:spacing w:line="360" w:lineRule="auto"/>
      <w:jc w:val="both"/>
    </w:pPr>
    <w:rPr>
      <w:rFonts w:ascii="Times New Roman" w:hAnsi="Times New Roman" w:cs="Times New Roman"/>
      <w:sz w:val="24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7B55"/>
  </w:style>
  <w:style w:type="paragraph" w:styleId="Footer">
    <w:name w:val="footer"/>
    <w:basedOn w:val="Normal"/>
    <w:link w:val="FooterChar"/>
    <w:uiPriority w:val="99"/>
    <w:unhideWhenUsed/>
    <w:rsid w:val="00137B5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7B55"/>
  </w:style>
  <w:style w:type="character" w:styleId="Hyperlink">
    <w:name w:val="Hyperlink"/>
    <w:basedOn w:val="DefaultParagraphFont"/>
    <w:uiPriority w:val="99"/>
    <w:unhideWhenUsed/>
    <w:rsid w:val="00137B55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7B5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759F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025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7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12401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172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33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Saeedo_98@hot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3.svg"/><Relationship Id="rId14" Type="http://schemas.openxmlformats.org/officeDocument/2006/relationships/hyperlink" Target="https://saeedo98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4</TotalTime>
  <Pages>1</Pages>
  <Words>398</Words>
  <Characters>2274</Characters>
  <Application>Microsoft Office Word</Application>
  <DocSecurity>0</DocSecurity>
  <Lines>18</Lines>
  <Paragraphs>5</Paragraphs>
  <ScaleCrop>false</ScaleCrop>
  <Company/>
  <LinksUpToDate>false</LinksUpToDate>
  <CharactersWithSpaces>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ed badghaish</dc:creator>
  <cp:keywords/>
  <dc:description/>
  <cp:lastModifiedBy>TOSH</cp:lastModifiedBy>
  <cp:revision>484</cp:revision>
  <cp:lastPrinted>2021-10-09T13:54:00Z</cp:lastPrinted>
  <dcterms:created xsi:type="dcterms:W3CDTF">2021-08-25T12:34:00Z</dcterms:created>
  <dcterms:modified xsi:type="dcterms:W3CDTF">2022-06-18T20:42:00Z</dcterms:modified>
</cp:coreProperties>
</file>